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DD81E" w14:textId="61168A66" w:rsidR="005875C0" w:rsidRDefault="00E03F1B">
      <w:pPr>
        <w:rPr>
          <w:lang w:val="en-US"/>
        </w:rPr>
      </w:pPr>
      <w:r>
        <w:rPr>
          <w:lang w:val="en-US"/>
        </w:rPr>
        <w:t>2</w:t>
      </w:r>
      <w:r w:rsidR="00D51E2C">
        <w:rPr>
          <w:lang w:val="en-US"/>
        </w:rPr>
        <w:t>+3.</w:t>
      </w:r>
    </w:p>
    <w:p w14:paraId="38C84558" w14:textId="419B51DD" w:rsidR="00D51E2C" w:rsidRDefault="00D51E2C" w:rsidP="00D51E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CF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</w:tblGrid>
      <w:tr w:rsidR="00D51E2C" w:rsidRPr="00D51E2C" w14:paraId="2F271F96" w14:textId="77777777" w:rsidTr="00D51E2C">
        <w:tc>
          <w:tcPr>
            <w:tcW w:w="339" w:type="dxa"/>
          </w:tcPr>
          <w:p w14:paraId="076FB2BA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32831F4" w14:textId="09A9BFAA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0</w:t>
            </w:r>
          </w:p>
        </w:tc>
        <w:tc>
          <w:tcPr>
            <w:tcW w:w="439" w:type="dxa"/>
          </w:tcPr>
          <w:p w14:paraId="18115A2D" w14:textId="0D8FCC97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1</w:t>
            </w:r>
          </w:p>
        </w:tc>
        <w:tc>
          <w:tcPr>
            <w:tcW w:w="439" w:type="dxa"/>
          </w:tcPr>
          <w:p w14:paraId="6CBD1F7A" w14:textId="3AAAAA60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2</w:t>
            </w:r>
          </w:p>
        </w:tc>
        <w:tc>
          <w:tcPr>
            <w:tcW w:w="439" w:type="dxa"/>
          </w:tcPr>
          <w:p w14:paraId="2E6D6ED4" w14:textId="65C9B4E4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3</w:t>
            </w:r>
          </w:p>
        </w:tc>
        <w:tc>
          <w:tcPr>
            <w:tcW w:w="439" w:type="dxa"/>
          </w:tcPr>
          <w:p w14:paraId="374176E2" w14:textId="18E1251A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4</w:t>
            </w:r>
          </w:p>
        </w:tc>
        <w:tc>
          <w:tcPr>
            <w:tcW w:w="439" w:type="dxa"/>
          </w:tcPr>
          <w:p w14:paraId="657A9AF5" w14:textId="4778FF62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5</w:t>
            </w:r>
          </w:p>
        </w:tc>
        <w:tc>
          <w:tcPr>
            <w:tcW w:w="439" w:type="dxa"/>
          </w:tcPr>
          <w:p w14:paraId="2B97A78F" w14:textId="3D674058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6</w:t>
            </w:r>
          </w:p>
        </w:tc>
        <w:tc>
          <w:tcPr>
            <w:tcW w:w="439" w:type="dxa"/>
          </w:tcPr>
          <w:p w14:paraId="7403EAC5" w14:textId="01429C22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7</w:t>
            </w:r>
          </w:p>
        </w:tc>
        <w:tc>
          <w:tcPr>
            <w:tcW w:w="439" w:type="dxa"/>
          </w:tcPr>
          <w:p w14:paraId="55526EE4" w14:textId="2468C43E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8</w:t>
            </w:r>
          </w:p>
        </w:tc>
        <w:tc>
          <w:tcPr>
            <w:tcW w:w="439" w:type="dxa"/>
          </w:tcPr>
          <w:p w14:paraId="56750D40" w14:textId="616073E9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9</w:t>
            </w:r>
          </w:p>
        </w:tc>
        <w:tc>
          <w:tcPr>
            <w:tcW w:w="439" w:type="dxa"/>
          </w:tcPr>
          <w:p w14:paraId="638A23B8" w14:textId="0C5201C5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439" w:type="dxa"/>
          </w:tcPr>
          <w:p w14:paraId="45893105" w14:textId="34B2ED64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1</w:t>
            </w:r>
          </w:p>
        </w:tc>
        <w:tc>
          <w:tcPr>
            <w:tcW w:w="439" w:type="dxa"/>
          </w:tcPr>
          <w:p w14:paraId="3B2A6B3A" w14:textId="630FCECA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2</w:t>
            </w:r>
          </w:p>
        </w:tc>
        <w:tc>
          <w:tcPr>
            <w:tcW w:w="439" w:type="dxa"/>
          </w:tcPr>
          <w:p w14:paraId="656064D0" w14:textId="0933AB34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3</w:t>
            </w:r>
          </w:p>
        </w:tc>
        <w:tc>
          <w:tcPr>
            <w:tcW w:w="439" w:type="dxa"/>
          </w:tcPr>
          <w:p w14:paraId="3E086A1C" w14:textId="71DCDC20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4</w:t>
            </w:r>
          </w:p>
        </w:tc>
        <w:tc>
          <w:tcPr>
            <w:tcW w:w="439" w:type="dxa"/>
          </w:tcPr>
          <w:p w14:paraId="63DB9940" w14:textId="2C74DEF5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439" w:type="dxa"/>
          </w:tcPr>
          <w:p w14:paraId="7A93075C" w14:textId="2431E7F4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6</w:t>
            </w:r>
          </w:p>
        </w:tc>
        <w:tc>
          <w:tcPr>
            <w:tcW w:w="439" w:type="dxa"/>
          </w:tcPr>
          <w:p w14:paraId="758E4FD3" w14:textId="67D1032E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7</w:t>
            </w:r>
          </w:p>
        </w:tc>
        <w:tc>
          <w:tcPr>
            <w:tcW w:w="439" w:type="dxa"/>
          </w:tcPr>
          <w:p w14:paraId="6F995825" w14:textId="132464A6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8</w:t>
            </w:r>
          </w:p>
        </w:tc>
        <w:tc>
          <w:tcPr>
            <w:tcW w:w="439" w:type="dxa"/>
          </w:tcPr>
          <w:p w14:paraId="7A05F76B" w14:textId="6AA404BC" w:rsidR="00D51E2C" w:rsidRPr="00D51E2C" w:rsidRDefault="00D51E2C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9</w:t>
            </w:r>
          </w:p>
        </w:tc>
      </w:tr>
      <w:tr w:rsidR="00D51E2C" w:rsidRPr="00D51E2C" w14:paraId="4689EAA0" w14:textId="77777777" w:rsidTr="00314B6A">
        <w:tc>
          <w:tcPr>
            <w:tcW w:w="339" w:type="dxa"/>
          </w:tcPr>
          <w:p w14:paraId="0AF387AD" w14:textId="46C5B114" w:rsidR="00D51E2C" w:rsidRPr="00D51E2C" w:rsidRDefault="00D51E2C">
            <w:pPr>
              <w:rPr>
                <w:lang w:val="en-US"/>
              </w:rPr>
            </w:pPr>
            <w:r w:rsidRPr="00D51E2C">
              <w:rPr>
                <w:lang w:val="en-US"/>
              </w:rPr>
              <w:t>1</w:t>
            </w:r>
          </w:p>
        </w:tc>
        <w:tc>
          <w:tcPr>
            <w:tcW w:w="439" w:type="dxa"/>
            <w:shd w:val="clear" w:color="auto" w:fill="FFFF00"/>
          </w:tcPr>
          <w:p w14:paraId="3BA8A495" w14:textId="2CD7655A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4FBEAC76" w14:textId="5E58050F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0EB1DE1" w14:textId="71C708B5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36E639F9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94ADB40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7C9FF45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B52A573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CA20D22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FDEC1F8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FC42129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238E21C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B471933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19E88E0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9F5E0EE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8C2BEFD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225B00D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ADFA8C7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15AD421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488B6F4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999F7CC" w14:textId="43C15343" w:rsidR="00D51E2C" w:rsidRPr="00D51E2C" w:rsidRDefault="00D51E2C">
            <w:pPr>
              <w:rPr>
                <w:lang w:val="en-US"/>
              </w:rPr>
            </w:pPr>
          </w:p>
        </w:tc>
      </w:tr>
      <w:tr w:rsidR="00D51E2C" w:rsidRPr="00D51E2C" w14:paraId="12CE4BAE" w14:textId="77777777" w:rsidTr="00314B6A">
        <w:tc>
          <w:tcPr>
            <w:tcW w:w="339" w:type="dxa"/>
          </w:tcPr>
          <w:p w14:paraId="33FAE780" w14:textId="29271685" w:rsidR="00D51E2C" w:rsidRPr="00D51E2C" w:rsidRDefault="00D51E2C">
            <w:pPr>
              <w:rPr>
                <w:lang w:val="en-US"/>
              </w:rPr>
            </w:pPr>
            <w:r w:rsidRPr="00D51E2C">
              <w:rPr>
                <w:lang w:val="en-US"/>
              </w:rPr>
              <w:t>2</w:t>
            </w:r>
          </w:p>
        </w:tc>
        <w:tc>
          <w:tcPr>
            <w:tcW w:w="439" w:type="dxa"/>
          </w:tcPr>
          <w:p w14:paraId="3B8FD824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863B13A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4392B0DF" w14:textId="7BA5F60C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6D983AB1" w14:textId="28DD1296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041096C9" w14:textId="441ED172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0B754183" w14:textId="6D55CACB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2C5F03AD" w14:textId="0F51B96C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541CC975" w14:textId="4D431875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F695D86" w14:textId="220E317F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3835DD95" w14:textId="158DABAF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0582795F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976D5A0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EEE4A18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69D5501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CD302D9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620FF7F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AF67B9D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CF0ECA9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1B3D2D5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B30F44C" w14:textId="77777777" w:rsidR="00D51E2C" w:rsidRPr="00D51E2C" w:rsidRDefault="00D51E2C">
            <w:pPr>
              <w:rPr>
                <w:lang w:val="en-US"/>
              </w:rPr>
            </w:pPr>
          </w:p>
        </w:tc>
      </w:tr>
      <w:tr w:rsidR="00D51E2C" w:rsidRPr="00D51E2C" w14:paraId="5B5439AD" w14:textId="77777777" w:rsidTr="00314B6A">
        <w:tc>
          <w:tcPr>
            <w:tcW w:w="339" w:type="dxa"/>
          </w:tcPr>
          <w:p w14:paraId="0F39FD26" w14:textId="5B97C661" w:rsidR="00D51E2C" w:rsidRPr="00D51E2C" w:rsidRDefault="00D51E2C">
            <w:pPr>
              <w:rPr>
                <w:lang w:val="en-US"/>
              </w:rPr>
            </w:pPr>
            <w:r w:rsidRPr="00D51E2C">
              <w:rPr>
                <w:lang w:val="en-US"/>
              </w:rPr>
              <w:t>3</w:t>
            </w:r>
          </w:p>
        </w:tc>
        <w:tc>
          <w:tcPr>
            <w:tcW w:w="439" w:type="dxa"/>
          </w:tcPr>
          <w:p w14:paraId="3EB1515A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38ACC87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ED520EB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15CDB53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256ADAE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3251E4B3" w14:textId="1FE225E6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0ABF68F8" w14:textId="41D4BA4D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6C2A9F93" w14:textId="18FBFC55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3A38AE0F" w14:textId="160C12FC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B7A3F68" w14:textId="684119AC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0BDF36FA" w14:textId="7700042E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0D4CBF29" w14:textId="56AD4DF9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544E2D0F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62375E2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96E4C59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773C5BB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F7550C6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2A8C4D3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F93A719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8194BD2" w14:textId="77777777" w:rsidR="00D51E2C" w:rsidRPr="00D51E2C" w:rsidRDefault="00D51E2C">
            <w:pPr>
              <w:rPr>
                <w:lang w:val="en-US"/>
              </w:rPr>
            </w:pPr>
          </w:p>
        </w:tc>
      </w:tr>
      <w:tr w:rsidR="00D51E2C" w:rsidRPr="00D51E2C" w14:paraId="5D866755" w14:textId="77777777" w:rsidTr="00314B6A">
        <w:tc>
          <w:tcPr>
            <w:tcW w:w="339" w:type="dxa"/>
          </w:tcPr>
          <w:p w14:paraId="49357B76" w14:textId="68A25DD0" w:rsidR="00D51E2C" w:rsidRPr="00D51E2C" w:rsidRDefault="00D51E2C">
            <w:pPr>
              <w:rPr>
                <w:lang w:val="en-US"/>
              </w:rPr>
            </w:pPr>
            <w:r w:rsidRPr="00D51E2C">
              <w:rPr>
                <w:lang w:val="en-US"/>
              </w:rPr>
              <w:t>4</w:t>
            </w:r>
          </w:p>
        </w:tc>
        <w:tc>
          <w:tcPr>
            <w:tcW w:w="439" w:type="dxa"/>
          </w:tcPr>
          <w:p w14:paraId="23CE4100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AA05C64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505356E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3DF9348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321EE39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7BCDBF8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034F9C14" w14:textId="2482CA4E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0235CB8" w14:textId="4897DE9D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07A8D431" w14:textId="0544036E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2E12201" w14:textId="1D445700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1E28822" w14:textId="61CA4BC7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A8D5F4A" w14:textId="28C9F4A6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0C8D52AF" w14:textId="51952DA3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24A9AAEA" w14:textId="63049A6F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1C0E9459" w14:textId="42A57475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765DDCCA" w14:textId="60718811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09EC3602" w14:textId="7E7DCCAA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45E0B1AF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80D60F0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690E564" w14:textId="77777777" w:rsidR="00D51E2C" w:rsidRPr="00D51E2C" w:rsidRDefault="00D51E2C">
            <w:pPr>
              <w:rPr>
                <w:lang w:val="en-US"/>
              </w:rPr>
            </w:pPr>
          </w:p>
        </w:tc>
      </w:tr>
      <w:tr w:rsidR="00D51E2C" w:rsidRPr="00D51E2C" w14:paraId="7DC69817" w14:textId="77777777" w:rsidTr="00314B6A">
        <w:tc>
          <w:tcPr>
            <w:tcW w:w="339" w:type="dxa"/>
          </w:tcPr>
          <w:p w14:paraId="08371F18" w14:textId="37F5E7F4" w:rsidR="00D51E2C" w:rsidRPr="00D51E2C" w:rsidRDefault="00D51E2C">
            <w:pPr>
              <w:rPr>
                <w:lang w:val="en-US"/>
              </w:rPr>
            </w:pPr>
            <w:r w:rsidRPr="00D51E2C">
              <w:rPr>
                <w:lang w:val="en-US"/>
              </w:rPr>
              <w:t>5</w:t>
            </w:r>
          </w:p>
        </w:tc>
        <w:tc>
          <w:tcPr>
            <w:tcW w:w="439" w:type="dxa"/>
          </w:tcPr>
          <w:p w14:paraId="45B08ED2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163E37C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01AD3AE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037868F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D321FAD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6F5EFEA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401A319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DDACDAD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E11264A" w14:textId="77777777" w:rsidR="00D51E2C" w:rsidRPr="00D51E2C" w:rsidRDefault="00D51E2C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12F6A074" w14:textId="66BB5899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A764521" w14:textId="3C42CCAF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646C54D" w14:textId="69B32D03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40BEB4C" w14:textId="19D2CB52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84E91A8" w14:textId="46CECC99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936CC12" w14:textId="068BF230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63FBA10" w14:textId="41D6BE6E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5D1C478" w14:textId="66545521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2B6ADC1A" w14:textId="3B218374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3D8AA73D" w14:textId="0FBCCFFC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4B716EB9" w14:textId="5983BE07" w:rsidR="00D51E2C" w:rsidRPr="00D51E2C" w:rsidRDefault="00D51E2C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</w:tr>
    </w:tbl>
    <w:p w14:paraId="5AF2AFA4" w14:textId="604C12CA" w:rsidR="00E03F1B" w:rsidRPr="00D51E2C" w:rsidRDefault="00D51E2C" w:rsidP="00D51E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IF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</w:tblGrid>
      <w:tr w:rsidR="00D51E2C" w:rsidRPr="00D51E2C" w14:paraId="62409B37" w14:textId="77777777" w:rsidTr="00521E4E">
        <w:tc>
          <w:tcPr>
            <w:tcW w:w="339" w:type="dxa"/>
          </w:tcPr>
          <w:p w14:paraId="656B0A3E" w14:textId="3D1F33E3" w:rsidR="00D51E2C" w:rsidRPr="00D51E2C" w:rsidRDefault="005A1C69" w:rsidP="00521E4E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</w:tc>
        <w:tc>
          <w:tcPr>
            <w:tcW w:w="439" w:type="dxa"/>
          </w:tcPr>
          <w:p w14:paraId="5674C90F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0</w:t>
            </w:r>
          </w:p>
        </w:tc>
        <w:tc>
          <w:tcPr>
            <w:tcW w:w="439" w:type="dxa"/>
          </w:tcPr>
          <w:p w14:paraId="59522ACD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1</w:t>
            </w:r>
          </w:p>
        </w:tc>
        <w:tc>
          <w:tcPr>
            <w:tcW w:w="439" w:type="dxa"/>
          </w:tcPr>
          <w:p w14:paraId="4040D8F5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2</w:t>
            </w:r>
          </w:p>
        </w:tc>
        <w:tc>
          <w:tcPr>
            <w:tcW w:w="439" w:type="dxa"/>
          </w:tcPr>
          <w:p w14:paraId="12D00AB8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3</w:t>
            </w:r>
          </w:p>
        </w:tc>
        <w:tc>
          <w:tcPr>
            <w:tcW w:w="439" w:type="dxa"/>
          </w:tcPr>
          <w:p w14:paraId="5237F4E8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4</w:t>
            </w:r>
          </w:p>
        </w:tc>
        <w:tc>
          <w:tcPr>
            <w:tcW w:w="439" w:type="dxa"/>
          </w:tcPr>
          <w:p w14:paraId="47BB4DBC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5</w:t>
            </w:r>
          </w:p>
        </w:tc>
        <w:tc>
          <w:tcPr>
            <w:tcW w:w="439" w:type="dxa"/>
          </w:tcPr>
          <w:p w14:paraId="77A1FCE3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6</w:t>
            </w:r>
          </w:p>
        </w:tc>
        <w:tc>
          <w:tcPr>
            <w:tcW w:w="439" w:type="dxa"/>
          </w:tcPr>
          <w:p w14:paraId="1C6F7745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7</w:t>
            </w:r>
          </w:p>
        </w:tc>
        <w:tc>
          <w:tcPr>
            <w:tcW w:w="439" w:type="dxa"/>
          </w:tcPr>
          <w:p w14:paraId="7B3F4DA2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8</w:t>
            </w:r>
          </w:p>
        </w:tc>
        <w:tc>
          <w:tcPr>
            <w:tcW w:w="439" w:type="dxa"/>
          </w:tcPr>
          <w:p w14:paraId="46922933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9</w:t>
            </w:r>
          </w:p>
        </w:tc>
        <w:tc>
          <w:tcPr>
            <w:tcW w:w="439" w:type="dxa"/>
          </w:tcPr>
          <w:p w14:paraId="70437259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439" w:type="dxa"/>
          </w:tcPr>
          <w:p w14:paraId="6686C4F4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1</w:t>
            </w:r>
          </w:p>
        </w:tc>
        <w:tc>
          <w:tcPr>
            <w:tcW w:w="439" w:type="dxa"/>
          </w:tcPr>
          <w:p w14:paraId="5B3EB1F6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2</w:t>
            </w:r>
          </w:p>
        </w:tc>
        <w:tc>
          <w:tcPr>
            <w:tcW w:w="439" w:type="dxa"/>
          </w:tcPr>
          <w:p w14:paraId="0F3E04BC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3</w:t>
            </w:r>
          </w:p>
        </w:tc>
        <w:tc>
          <w:tcPr>
            <w:tcW w:w="439" w:type="dxa"/>
          </w:tcPr>
          <w:p w14:paraId="59485605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4</w:t>
            </w:r>
          </w:p>
        </w:tc>
        <w:tc>
          <w:tcPr>
            <w:tcW w:w="439" w:type="dxa"/>
          </w:tcPr>
          <w:p w14:paraId="4718E0B9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439" w:type="dxa"/>
          </w:tcPr>
          <w:p w14:paraId="2071EA0F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6</w:t>
            </w:r>
          </w:p>
        </w:tc>
        <w:tc>
          <w:tcPr>
            <w:tcW w:w="439" w:type="dxa"/>
          </w:tcPr>
          <w:p w14:paraId="4D2CF48D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7</w:t>
            </w:r>
          </w:p>
        </w:tc>
        <w:tc>
          <w:tcPr>
            <w:tcW w:w="439" w:type="dxa"/>
          </w:tcPr>
          <w:p w14:paraId="50AE9A6A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8</w:t>
            </w:r>
          </w:p>
        </w:tc>
        <w:tc>
          <w:tcPr>
            <w:tcW w:w="439" w:type="dxa"/>
          </w:tcPr>
          <w:p w14:paraId="5566C280" w14:textId="77777777" w:rsidR="00D51E2C" w:rsidRPr="00D51E2C" w:rsidRDefault="00D51E2C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9</w:t>
            </w:r>
          </w:p>
        </w:tc>
      </w:tr>
      <w:tr w:rsidR="00D51E2C" w:rsidRPr="00D51E2C" w14:paraId="3D1F4F1B" w14:textId="77777777" w:rsidTr="00314B6A">
        <w:tc>
          <w:tcPr>
            <w:tcW w:w="339" w:type="dxa"/>
          </w:tcPr>
          <w:p w14:paraId="638F6A57" w14:textId="77777777" w:rsidR="00D51E2C" w:rsidRPr="00D51E2C" w:rsidRDefault="00D51E2C" w:rsidP="00521E4E">
            <w:pPr>
              <w:rPr>
                <w:lang w:val="en-US"/>
              </w:rPr>
            </w:pPr>
            <w:r w:rsidRPr="00D51E2C">
              <w:rPr>
                <w:lang w:val="en-US"/>
              </w:rPr>
              <w:t>1</w:t>
            </w:r>
          </w:p>
        </w:tc>
        <w:tc>
          <w:tcPr>
            <w:tcW w:w="439" w:type="dxa"/>
            <w:shd w:val="clear" w:color="auto" w:fill="FFFF00"/>
          </w:tcPr>
          <w:p w14:paraId="0FEF71E3" w14:textId="711651E5" w:rsidR="00D51E2C" w:rsidRPr="00D51E2C" w:rsidRDefault="00FB4176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FF0C29D" w14:textId="0050B482" w:rsidR="00D51E2C" w:rsidRPr="00D51E2C" w:rsidRDefault="00FB4176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0267073C" w14:textId="33298B83" w:rsidR="00D51E2C" w:rsidRPr="00D51E2C" w:rsidRDefault="00FB4176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458D4890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82585E5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28E7AE8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F0DF285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51DA2CB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CFB34B8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C222AC6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5CF9CAF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8BACC99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148006B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244E5DC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832EC5B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4A24B2E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12B01AC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9EBF4C9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C1A7991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EB69281" w14:textId="77777777" w:rsidR="00D51E2C" w:rsidRPr="00D51E2C" w:rsidRDefault="00D51E2C" w:rsidP="00521E4E">
            <w:pPr>
              <w:rPr>
                <w:lang w:val="en-US"/>
              </w:rPr>
            </w:pPr>
          </w:p>
        </w:tc>
      </w:tr>
      <w:tr w:rsidR="00FB4176" w:rsidRPr="00D51E2C" w14:paraId="15C159B9" w14:textId="77777777" w:rsidTr="00314B6A">
        <w:tc>
          <w:tcPr>
            <w:tcW w:w="339" w:type="dxa"/>
          </w:tcPr>
          <w:p w14:paraId="752A9C8A" w14:textId="77777777" w:rsidR="00FB4176" w:rsidRPr="00D51E2C" w:rsidRDefault="00FB4176" w:rsidP="00FB4176">
            <w:pPr>
              <w:rPr>
                <w:lang w:val="en-US"/>
              </w:rPr>
            </w:pPr>
            <w:r w:rsidRPr="00D51E2C">
              <w:rPr>
                <w:lang w:val="en-US"/>
              </w:rPr>
              <w:t>2</w:t>
            </w:r>
          </w:p>
        </w:tc>
        <w:tc>
          <w:tcPr>
            <w:tcW w:w="439" w:type="dxa"/>
          </w:tcPr>
          <w:p w14:paraId="7EC46340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F2077AC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2B9BF134" w14:textId="36741D6B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18812B10" w14:textId="1F9968DE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2E5DD01E" w14:textId="5B58C72B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005D76D" w14:textId="77DD9123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5B266A34" w14:textId="0A15E7BA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BC54586" w14:textId="05676F5D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0A091075" w14:textId="6C27FD60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18C905D7" w14:textId="55304DBA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72F1B875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E3E58EA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8E5DEF3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5A6F73B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1675C17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544A709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5C8E573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7175D2C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65E2625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4EA2605" w14:textId="77777777" w:rsidR="00FB4176" w:rsidRPr="00D51E2C" w:rsidRDefault="00FB4176" w:rsidP="00FB4176">
            <w:pPr>
              <w:rPr>
                <w:lang w:val="en-US"/>
              </w:rPr>
            </w:pPr>
          </w:p>
        </w:tc>
      </w:tr>
      <w:tr w:rsidR="00FB4176" w:rsidRPr="00D51E2C" w14:paraId="6A842F9A" w14:textId="77777777" w:rsidTr="00314B6A">
        <w:tc>
          <w:tcPr>
            <w:tcW w:w="339" w:type="dxa"/>
          </w:tcPr>
          <w:p w14:paraId="359BC1C2" w14:textId="77777777" w:rsidR="00FB4176" w:rsidRPr="00D51E2C" w:rsidRDefault="00FB4176" w:rsidP="00FB4176">
            <w:pPr>
              <w:rPr>
                <w:lang w:val="en-US"/>
              </w:rPr>
            </w:pPr>
            <w:r w:rsidRPr="00D51E2C">
              <w:rPr>
                <w:lang w:val="en-US"/>
              </w:rPr>
              <w:t>3</w:t>
            </w:r>
          </w:p>
        </w:tc>
        <w:tc>
          <w:tcPr>
            <w:tcW w:w="439" w:type="dxa"/>
          </w:tcPr>
          <w:p w14:paraId="3365081E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5F53C2B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C120C38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B6BAEF1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D230AEC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0466E27E" w14:textId="51D92D8D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A0BBEAE" w14:textId="13B550B1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F9F2148" w14:textId="2DE5614E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06CC9B9B" w14:textId="53D2C05B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27A319E" w14:textId="572A46C9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4CE6FF6" w14:textId="73494C67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0EAA0A0F" w14:textId="5E04FC7C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C50A530" w14:textId="0056FEA3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CDDDDB5" w14:textId="247361AC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68F363B" w14:textId="7976CEA3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F20483B" w14:textId="29A44CB7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47FCE43" w14:textId="1F1FE1B9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618971D" w14:textId="2523367F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086A04E9" w14:textId="57110E09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64B1C29" w14:textId="44544C2E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</w:tr>
      <w:tr w:rsidR="00FB4176" w:rsidRPr="00D51E2C" w14:paraId="307FD5DA" w14:textId="77777777" w:rsidTr="00314B6A">
        <w:tc>
          <w:tcPr>
            <w:tcW w:w="339" w:type="dxa"/>
          </w:tcPr>
          <w:p w14:paraId="6C23178F" w14:textId="77777777" w:rsidR="00FB4176" w:rsidRPr="00D51E2C" w:rsidRDefault="00FB4176" w:rsidP="00FB4176">
            <w:pPr>
              <w:rPr>
                <w:lang w:val="en-US"/>
              </w:rPr>
            </w:pPr>
            <w:r w:rsidRPr="00D51E2C">
              <w:rPr>
                <w:lang w:val="en-US"/>
              </w:rPr>
              <w:t>4</w:t>
            </w:r>
          </w:p>
        </w:tc>
        <w:tc>
          <w:tcPr>
            <w:tcW w:w="439" w:type="dxa"/>
          </w:tcPr>
          <w:p w14:paraId="194BC961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B794E9B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7C944E8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F6565C1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FFD5F0D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6344990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4EF72354" w14:textId="351AB050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A133DD4" w14:textId="5BEABF68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F37F8EF" w14:textId="57BDEA85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3155B9AC" w14:textId="2BDAE62E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0C0D4F3" w14:textId="07BD41D7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0B64379" w14:textId="02938164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B474097" w14:textId="419A49E1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6785AD35" w14:textId="3D44155C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0E52A79E" w14:textId="77F4520B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13F51851" w14:textId="72FC7837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3CB28C94" w14:textId="5A9CB883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28C7E99A" w14:textId="1BBEE969" w:rsidR="00FB4176" w:rsidRPr="00D51E2C" w:rsidRDefault="00FB4176" w:rsidP="00FB4176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185978A3" w14:textId="77777777" w:rsidR="00FB4176" w:rsidRPr="00D51E2C" w:rsidRDefault="00FB4176" w:rsidP="00FB4176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B75C7D4" w14:textId="77777777" w:rsidR="00FB4176" w:rsidRPr="00D51E2C" w:rsidRDefault="00FB4176" w:rsidP="00FB4176">
            <w:pPr>
              <w:rPr>
                <w:lang w:val="en-US"/>
              </w:rPr>
            </w:pPr>
          </w:p>
        </w:tc>
      </w:tr>
      <w:tr w:rsidR="00D51E2C" w:rsidRPr="00D51E2C" w14:paraId="4544826C" w14:textId="77777777" w:rsidTr="00314B6A">
        <w:tc>
          <w:tcPr>
            <w:tcW w:w="339" w:type="dxa"/>
          </w:tcPr>
          <w:p w14:paraId="333BCAC3" w14:textId="77777777" w:rsidR="00D51E2C" w:rsidRPr="00D51E2C" w:rsidRDefault="00D51E2C" w:rsidP="00521E4E">
            <w:pPr>
              <w:rPr>
                <w:lang w:val="en-US"/>
              </w:rPr>
            </w:pPr>
            <w:r w:rsidRPr="00D51E2C">
              <w:rPr>
                <w:lang w:val="en-US"/>
              </w:rPr>
              <w:t>5</w:t>
            </w:r>
          </w:p>
        </w:tc>
        <w:tc>
          <w:tcPr>
            <w:tcW w:w="439" w:type="dxa"/>
          </w:tcPr>
          <w:p w14:paraId="17DE6805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A493EBD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6F8B7F7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EB680BB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A756577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4C276C7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3535D2D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02A599F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3BCED2D" w14:textId="77777777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51E3849B" w14:textId="257B8984" w:rsidR="00D51E2C" w:rsidRPr="00D51E2C" w:rsidRDefault="00FB4176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2062FD0F" w14:textId="0F5762C0" w:rsidR="00D51E2C" w:rsidRPr="00D51E2C" w:rsidRDefault="00FB4176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1092FE9F" w14:textId="26741267" w:rsidR="00D51E2C" w:rsidRPr="00D51E2C" w:rsidRDefault="00FB4176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723EC8E4" w14:textId="4DF2CB2A" w:rsidR="00D51E2C" w:rsidRPr="00D51E2C" w:rsidRDefault="00FB4176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6DADB655" w14:textId="0637FEFA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C38BD1C" w14:textId="497E1D54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7BBBA1B" w14:textId="57AAAB65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7DF7CF8" w14:textId="3D894F0E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3CA03CB" w14:textId="4C74F289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8006A73" w14:textId="5AC82D0B" w:rsidR="00D51E2C" w:rsidRPr="00D51E2C" w:rsidRDefault="00D51E2C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300803E" w14:textId="47DBEAB6" w:rsidR="00D51E2C" w:rsidRPr="00D51E2C" w:rsidRDefault="00D51E2C" w:rsidP="00521E4E">
            <w:pPr>
              <w:rPr>
                <w:lang w:val="en-US"/>
              </w:rPr>
            </w:pPr>
          </w:p>
        </w:tc>
      </w:tr>
    </w:tbl>
    <w:p w14:paraId="2F341607" w14:textId="2344A1CD" w:rsidR="00FB4176" w:rsidRDefault="00FB4176" w:rsidP="00FB417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Round robin </w:t>
      </w:r>
      <w:r w:rsidRPr="00FB4176">
        <w:rPr>
          <w:lang w:val="en-US"/>
        </w:rPr>
        <w:t>quantum=</w:t>
      </w:r>
      <w:r>
        <w:rPr>
          <w:lang w:val="en-US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</w:tblGrid>
      <w:tr w:rsidR="00FB4176" w:rsidRPr="00D51E2C" w14:paraId="0ED11EB2" w14:textId="77777777" w:rsidTr="00521E4E">
        <w:tc>
          <w:tcPr>
            <w:tcW w:w="339" w:type="dxa"/>
          </w:tcPr>
          <w:p w14:paraId="7C3DE8E0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E1BCD83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0</w:t>
            </w:r>
          </w:p>
        </w:tc>
        <w:tc>
          <w:tcPr>
            <w:tcW w:w="439" w:type="dxa"/>
          </w:tcPr>
          <w:p w14:paraId="3BA80969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1</w:t>
            </w:r>
          </w:p>
        </w:tc>
        <w:tc>
          <w:tcPr>
            <w:tcW w:w="439" w:type="dxa"/>
          </w:tcPr>
          <w:p w14:paraId="387DCD7F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2</w:t>
            </w:r>
          </w:p>
        </w:tc>
        <w:tc>
          <w:tcPr>
            <w:tcW w:w="439" w:type="dxa"/>
          </w:tcPr>
          <w:p w14:paraId="4D415E7F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3</w:t>
            </w:r>
          </w:p>
        </w:tc>
        <w:tc>
          <w:tcPr>
            <w:tcW w:w="439" w:type="dxa"/>
          </w:tcPr>
          <w:p w14:paraId="5FD3146A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4</w:t>
            </w:r>
          </w:p>
        </w:tc>
        <w:tc>
          <w:tcPr>
            <w:tcW w:w="439" w:type="dxa"/>
          </w:tcPr>
          <w:p w14:paraId="3FC2FE06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5</w:t>
            </w:r>
          </w:p>
        </w:tc>
        <w:tc>
          <w:tcPr>
            <w:tcW w:w="439" w:type="dxa"/>
          </w:tcPr>
          <w:p w14:paraId="36980C04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6</w:t>
            </w:r>
          </w:p>
        </w:tc>
        <w:tc>
          <w:tcPr>
            <w:tcW w:w="439" w:type="dxa"/>
          </w:tcPr>
          <w:p w14:paraId="0211B525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7</w:t>
            </w:r>
          </w:p>
        </w:tc>
        <w:tc>
          <w:tcPr>
            <w:tcW w:w="439" w:type="dxa"/>
          </w:tcPr>
          <w:p w14:paraId="7C5F0F0D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8</w:t>
            </w:r>
          </w:p>
        </w:tc>
        <w:tc>
          <w:tcPr>
            <w:tcW w:w="439" w:type="dxa"/>
          </w:tcPr>
          <w:p w14:paraId="65D151EB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9</w:t>
            </w:r>
          </w:p>
        </w:tc>
        <w:tc>
          <w:tcPr>
            <w:tcW w:w="439" w:type="dxa"/>
          </w:tcPr>
          <w:p w14:paraId="2A40A061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439" w:type="dxa"/>
          </w:tcPr>
          <w:p w14:paraId="0C557452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1</w:t>
            </w:r>
          </w:p>
        </w:tc>
        <w:tc>
          <w:tcPr>
            <w:tcW w:w="439" w:type="dxa"/>
          </w:tcPr>
          <w:p w14:paraId="455C216A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2</w:t>
            </w:r>
          </w:p>
        </w:tc>
        <w:tc>
          <w:tcPr>
            <w:tcW w:w="439" w:type="dxa"/>
          </w:tcPr>
          <w:p w14:paraId="7A7ABF1D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3</w:t>
            </w:r>
          </w:p>
        </w:tc>
        <w:tc>
          <w:tcPr>
            <w:tcW w:w="439" w:type="dxa"/>
          </w:tcPr>
          <w:p w14:paraId="5202B30C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4</w:t>
            </w:r>
          </w:p>
        </w:tc>
        <w:tc>
          <w:tcPr>
            <w:tcW w:w="439" w:type="dxa"/>
          </w:tcPr>
          <w:p w14:paraId="4C9BA269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439" w:type="dxa"/>
          </w:tcPr>
          <w:p w14:paraId="09B261D3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6</w:t>
            </w:r>
          </w:p>
        </w:tc>
        <w:tc>
          <w:tcPr>
            <w:tcW w:w="439" w:type="dxa"/>
          </w:tcPr>
          <w:p w14:paraId="1B5FA0AA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7</w:t>
            </w:r>
          </w:p>
        </w:tc>
        <w:tc>
          <w:tcPr>
            <w:tcW w:w="439" w:type="dxa"/>
          </w:tcPr>
          <w:p w14:paraId="3EA35866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8</w:t>
            </w:r>
          </w:p>
        </w:tc>
        <w:tc>
          <w:tcPr>
            <w:tcW w:w="439" w:type="dxa"/>
          </w:tcPr>
          <w:p w14:paraId="1B831534" w14:textId="77777777" w:rsidR="00FB4176" w:rsidRPr="00D51E2C" w:rsidRDefault="00FB4176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9</w:t>
            </w:r>
          </w:p>
        </w:tc>
      </w:tr>
      <w:tr w:rsidR="00314B6A" w:rsidRPr="00D51E2C" w14:paraId="2912ADDF" w14:textId="77777777" w:rsidTr="00314B6A">
        <w:tc>
          <w:tcPr>
            <w:tcW w:w="339" w:type="dxa"/>
          </w:tcPr>
          <w:p w14:paraId="07934BFD" w14:textId="77777777" w:rsidR="00314B6A" w:rsidRPr="00D51E2C" w:rsidRDefault="00314B6A" w:rsidP="00314B6A">
            <w:pPr>
              <w:rPr>
                <w:lang w:val="en-US"/>
              </w:rPr>
            </w:pPr>
            <w:r w:rsidRPr="00D51E2C">
              <w:rPr>
                <w:lang w:val="en-US"/>
              </w:rPr>
              <w:t>1</w:t>
            </w:r>
          </w:p>
        </w:tc>
        <w:tc>
          <w:tcPr>
            <w:tcW w:w="439" w:type="dxa"/>
            <w:shd w:val="clear" w:color="auto" w:fill="FFFF00"/>
          </w:tcPr>
          <w:p w14:paraId="38D6DAAA" w14:textId="77777777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258F769D" w14:textId="2E07F7DE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0BC62A1F" w14:textId="18DA9DC7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C4AACDF" w14:textId="5A021E08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67D6B708" w14:textId="1E4710A5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3338ADCF" w14:textId="27564776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070BA5D" w14:textId="34003237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FAA454C" w14:textId="0693323D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62314156" w14:textId="57FB01DC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6A45A16" w14:textId="1A7E0C93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3A20A94D" w14:textId="70B51527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20BC85E" w14:textId="6DF96A62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69126602" w14:textId="6C657056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01E04CD9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4F0C673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3F9E44C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4B82321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7289C01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BF5A53C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9D0C498" w14:textId="77777777" w:rsidR="00314B6A" w:rsidRPr="00D51E2C" w:rsidRDefault="00314B6A" w:rsidP="00314B6A">
            <w:pPr>
              <w:rPr>
                <w:lang w:val="en-US"/>
              </w:rPr>
            </w:pPr>
          </w:p>
        </w:tc>
      </w:tr>
      <w:tr w:rsidR="00314B6A" w:rsidRPr="00D51E2C" w14:paraId="3E78DB6F" w14:textId="77777777" w:rsidTr="00314B6A">
        <w:tc>
          <w:tcPr>
            <w:tcW w:w="339" w:type="dxa"/>
          </w:tcPr>
          <w:p w14:paraId="4CA515C2" w14:textId="77777777" w:rsidR="00314B6A" w:rsidRPr="00D51E2C" w:rsidRDefault="00314B6A" w:rsidP="00314B6A">
            <w:pPr>
              <w:rPr>
                <w:lang w:val="en-US"/>
              </w:rPr>
            </w:pPr>
            <w:r w:rsidRPr="00D51E2C">
              <w:rPr>
                <w:lang w:val="en-US"/>
              </w:rPr>
              <w:t>2</w:t>
            </w:r>
          </w:p>
        </w:tc>
        <w:tc>
          <w:tcPr>
            <w:tcW w:w="439" w:type="dxa"/>
          </w:tcPr>
          <w:p w14:paraId="744093D5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C7442D8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00"/>
          </w:tcPr>
          <w:p w14:paraId="43354B09" w14:textId="1BC013EA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E8C67C4" w14:textId="77777777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1B75BFB1" w14:textId="77777777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0F47BBF3" w14:textId="3B9D8F58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E021A2A" w14:textId="20682398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1B2A2A3" w14:textId="2CB5A058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D1617D6" w14:textId="61DFE54F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39D57AA" w14:textId="656D0161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638F663" w14:textId="21DAE5D8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625127CD" w14:textId="65B04FC1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E70DCA1" w14:textId="37F09979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2ACD01AE" w14:textId="0A937ACC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15C626FD" w14:textId="56DA98C8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DD262EB" w14:textId="1B242519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3B29B540" w14:textId="54AFEDE6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4A1B3709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11B257F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97A28B7" w14:textId="77777777" w:rsidR="00314B6A" w:rsidRPr="00D51E2C" w:rsidRDefault="00314B6A" w:rsidP="00314B6A">
            <w:pPr>
              <w:rPr>
                <w:lang w:val="en-US"/>
              </w:rPr>
            </w:pPr>
          </w:p>
        </w:tc>
      </w:tr>
      <w:tr w:rsidR="00314B6A" w:rsidRPr="00D51E2C" w14:paraId="505EB2EC" w14:textId="77777777" w:rsidTr="00314B6A">
        <w:tc>
          <w:tcPr>
            <w:tcW w:w="339" w:type="dxa"/>
          </w:tcPr>
          <w:p w14:paraId="3D86FAD4" w14:textId="77777777" w:rsidR="00314B6A" w:rsidRPr="00D51E2C" w:rsidRDefault="00314B6A" w:rsidP="00314B6A">
            <w:pPr>
              <w:rPr>
                <w:lang w:val="en-US"/>
              </w:rPr>
            </w:pPr>
            <w:r w:rsidRPr="00D51E2C">
              <w:rPr>
                <w:lang w:val="en-US"/>
              </w:rPr>
              <w:t>3</w:t>
            </w:r>
          </w:p>
        </w:tc>
        <w:tc>
          <w:tcPr>
            <w:tcW w:w="439" w:type="dxa"/>
          </w:tcPr>
          <w:p w14:paraId="7E51781F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67A26B0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72AF74A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65DCB6A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751932E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00"/>
          </w:tcPr>
          <w:p w14:paraId="5F87EDF4" w14:textId="5905AB93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CC083DA" w14:textId="6584AC96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008F36B7" w14:textId="2DDDE0E4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132A8FB" w14:textId="340961F9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F8955E3" w14:textId="67004A72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32B0CD5B" w14:textId="1134F213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3C2DCCC" w14:textId="373783A4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59D558D" w14:textId="67C20204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FE7DB17" w14:textId="18D452AF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CCCC52B" w14:textId="7622CF4E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6B4C4DB" w14:textId="3077E051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0FF0F548" w14:textId="01E55C5F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29FE780A" w14:textId="7C4664C5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224FE9E8" w14:textId="21D9631E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ECD2DB0" w14:textId="02BCD8E4" w:rsidR="00314B6A" w:rsidRPr="00D51E2C" w:rsidRDefault="00314B6A" w:rsidP="00314B6A">
            <w:pPr>
              <w:rPr>
                <w:lang w:val="en-US"/>
              </w:rPr>
            </w:pPr>
          </w:p>
        </w:tc>
      </w:tr>
      <w:tr w:rsidR="00314B6A" w:rsidRPr="00D51E2C" w14:paraId="0E17A847" w14:textId="77777777" w:rsidTr="00314B6A">
        <w:tc>
          <w:tcPr>
            <w:tcW w:w="339" w:type="dxa"/>
          </w:tcPr>
          <w:p w14:paraId="5C02D67C" w14:textId="77777777" w:rsidR="00314B6A" w:rsidRPr="00D51E2C" w:rsidRDefault="00314B6A" w:rsidP="00314B6A">
            <w:pPr>
              <w:rPr>
                <w:lang w:val="en-US"/>
              </w:rPr>
            </w:pPr>
            <w:r w:rsidRPr="00D51E2C">
              <w:rPr>
                <w:lang w:val="en-US"/>
              </w:rPr>
              <w:t>4</w:t>
            </w:r>
          </w:p>
        </w:tc>
        <w:tc>
          <w:tcPr>
            <w:tcW w:w="439" w:type="dxa"/>
          </w:tcPr>
          <w:p w14:paraId="73EB2936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F98F87A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A811D89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656F9F8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1C079D5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00EB8F2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00"/>
          </w:tcPr>
          <w:p w14:paraId="3FD9EA37" w14:textId="478485E5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25FB12B4" w14:textId="40FBE558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2C094B40" w14:textId="1A9A26F4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B989124" w14:textId="03EA32A6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7050971" w14:textId="4AA5B3BD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0747F52B" w14:textId="51ED44A8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6E95202D" w14:textId="166FC98F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6A0048F8" w14:textId="59943556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7FC3E38" w14:textId="25CEFB89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2EBA1F2" w14:textId="109481B3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4B06BD8" w14:textId="2C407C15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F2640BF" w14:textId="40E4F31E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698E9BDA" w14:textId="3394E010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1EFDEA71" w14:textId="7164A172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</w:tr>
      <w:tr w:rsidR="00FB4176" w:rsidRPr="00D51E2C" w14:paraId="2BF7433D" w14:textId="77777777" w:rsidTr="00314B6A">
        <w:tc>
          <w:tcPr>
            <w:tcW w:w="339" w:type="dxa"/>
          </w:tcPr>
          <w:p w14:paraId="3C9F5A40" w14:textId="77777777" w:rsidR="00FB4176" w:rsidRPr="00D51E2C" w:rsidRDefault="00FB4176" w:rsidP="00521E4E">
            <w:pPr>
              <w:rPr>
                <w:lang w:val="en-US"/>
              </w:rPr>
            </w:pPr>
            <w:r w:rsidRPr="00D51E2C">
              <w:rPr>
                <w:lang w:val="en-US"/>
              </w:rPr>
              <w:t>5</w:t>
            </w:r>
          </w:p>
        </w:tc>
        <w:tc>
          <w:tcPr>
            <w:tcW w:w="439" w:type="dxa"/>
          </w:tcPr>
          <w:p w14:paraId="48561467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9599460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C9E025C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4CD7B50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A005127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9361BA2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BCF0739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054C25E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EB14D83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00"/>
          </w:tcPr>
          <w:p w14:paraId="22F791BA" w14:textId="26D52B25" w:rsidR="00FB4176" w:rsidRPr="00D51E2C" w:rsidRDefault="00314B6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0E9E5F38" w14:textId="7D452F03" w:rsidR="00FB4176" w:rsidRPr="00D51E2C" w:rsidRDefault="00314B6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CB7A83B" w14:textId="62297B20" w:rsidR="00FB4176" w:rsidRPr="00D51E2C" w:rsidRDefault="00314B6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5CBDC4CF" w14:textId="0840B931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7343042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82C45DF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5813316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89199E1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4C8F9C5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D22DAC6" w14:textId="77777777" w:rsidR="00FB4176" w:rsidRPr="00D51E2C" w:rsidRDefault="00FB4176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D2FC075" w14:textId="77777777" w:rsidR="00FB4176" w:rsidRPr="00D51E2C" w:rsidRDefault="00FB4176" w:rsidP="00521E4E">
            <w:pPr>
              <w:rPr>
                <w:lang w:val="en-US"/>
              </w:rPr>
            </w:pPr>
          </w:p>
        </w:tc>
      </w:tr>
    </w:tbl>
    <w:p w14:paraId="38B375AC" w14:textId="1F11476C" w:rsidR="005A1C69" w:rsidRDefault="00314B6A" w:rsidP="00FB417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J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</w:tblGrid>
      <w:tr w:rsidR="00314B6A" w:rsidRPr="00D51E2C" w14:paraId="0F8694EF" w14:textId="77777777" w:rsidTr="00521E4E">
        <w:tc>
          <w:tcPr>
            <w:tcW w:w="339" w:type="dxa"/>
          </w:tcPr>
          <w:p w14:paraId="5CBDD5D5" w14:textId="7777777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9C12D1C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0</w:t>
            </w:r>
          </w:p>
        </w:tc>
        <w:tc>
          <w:tcPr>
            <w:tcW w:w="439" w:type="dxa"/>
          </w:tcPr>
          <w:p w14:paraId="02EC781F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1</w:t>
            </w:r>
          </w:p>
        </w:tc>
        <w:tc>
          <w:tcPr>
            <w:tcW w:w="439" w:type="dxa"/>
          </w:tcPr>
          <w:p w14:paraId="44C8F4EF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2</w:t>
            </w:r>
          </w:p>
        </w:tc>
        <w:tc>
          <w:tcPr>
            <w:tcW w:w="439" w:type="dxa"/>
          </w:tcPr>
          <w:p w14:paraId="6C694D17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3</w:t>
            </w:r>
          </w:p>
        </w:tc>
        <w:tc>
          <w:tcPr>
            <w:tcW w:w="439" w:type="dxa"/>
          </w:tcPr>
          <w:p w14:paraId="1EBF5B27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4</w:t>
            </w:r>
          </w:p>
        </w:tc>
        <w:tc>
          <w:tcPr>
            <w:tcW w:w="439" w:type="dxa"/>
          </w:tcPr>
          <w:p w14:paraId="2E189AF2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5</w:t>
            </w:r>
          </w:p>
        </w:tc>
        <w:tc>
          <w:tcPr>
            <w:tcW w:w="439" w:type="dxa"/>
          </w:tcPr>
          <w:p w14:paraId="00FCFD1A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6</w:t>
            </w:r>
          </w:p>
        </w:tc>
        <w:tc>
          <w:tcPr>
            <w:tcW w:w="439" w:type="dxa"/>
          </w:tcPr>
          <w:p w14:paraId="048670FE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7</w:t>
            </w:r>
          </w:p>
        </w:tc>
        <w:tc>
          <w:tcPr>
            <w:tcW w:w="439" w:type="dxa"/>
          </w:tcPr>
          <w:p w14:paraId="34A969A3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8</w:t>
            </w:r>
          </w:p>
        </w:tc>
        <w:tc>
          <w:tcPr>
            <w:tcW w:w="439" w:type="dxa"/>
          </w:tcPr>
          <w:p w14:paraId="62465B60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9</w:t>
            </w:r>
          </w:p>
        </w:tc>
        <w:tc>
          <w:tcPr>
            <w:tcW w:w="439" w:type="dxa"/>
          </w:tcPr>
          <w:p w14:paraId="402C6587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439" w:type="dxa"/>
          </w:tcPr>
          <w:p w14:paraId="023FC091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1</w:t>
            </w:r>
          </w:p>
        </w:tc>
        <w:tc>
          <w:tcPr>
            <w:tcW w:w="439" w:type="dxa"/>
          </w:tcPr>
          <w:p w14:paraId="62CB29F4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2</w:t>
            </w:r>
          </w:p>
        </w:tc>
        <w:tc>
          <w:tcPr>
            <w:tcW w:w="439" w:type="dxa"/>
          </w:tcPr>
          <w:p w14:paraId="27156716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3</w:t>
            </w:r>
          </w:p>
        </w:tc>
        <w:tc>
          <w:tcPr>
            <w:tcW w:w="439" w:type="dxa"/>
          </w:tcPr>
          <w:p w14:paraId="7B20819E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4</w:t>
            </w:r>
          </w:p>
        </w:tc>
        <w:tc>
          <w:tcPr>
            <w:tcW w:w="439" w:type="dxa"/>
          </w:tcPr>
          <w:p w14:paraId="2919874E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439" w:type="dxa"/>
          </w:tcPr>
          <w:p w14:paraId="53688D62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6</w:t>
            </w:r>
          </w:p>
        </w:tc>
        <w:tc>
          <w:tcPr>
            <w:tcW w:w="439" w:type="dxa"/>
          </w:tcPr>
          <w:p w14:paraId="6D04BE78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7</w:t>
            </w:r>
          </w:p>
        </w:tc>
        <w:tc>
          <w:tcPr>
            <w:tcW w:w="439" w:type="dxa"/>
          </w:tcPr>
          <w:p w14:paraId="6A0BE193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8</w:t>
            </w:r>
          </w:p>
        </w:tc>
        <w:tc>
          <w:tcPr>
            <w:tcW w:w="439" w:type="dxa"/>
          </w:tcPr>
          <w:p w14:paraId="64D9B877" w14:textId="77777777" w:rsidR="00314B6A" w:rsidRPr="00D51E2C" w:rsidRDefault="00314B6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9</w:t>
            </w:r>
          </w:p>
        </w:tc>
      </w:tr>
      <w:tr w:rsidR="00314B6A" w:rsidRPr="00D51E2C" w14:paraId="01D7F305" w14:textId="77777777" w:rsidTr="0080495A">
        <w:tc>
          <w:tcPr>
            <w:tcW w:w="339" w:type="dxa"/>
          </w:tcPr>
          <w:p w14:paraId="390C5749" w14:textId="77777777" w:rsidR="00314B6A" w:rsidRPr="00D51E2C" w:rsidRDefault="00314B6A" w:rsidP="00314B6A">
            <w:pPr>
              <w:rPr>
                <w:lang w:val="en-US"/>
              </w:rPr>
            </w:pPr>
            <w:r w:rsidRPr="00D51E2C">
              <w:rPr>
                <w:lang w:val="en-US"/>
              </w:rPr>
              <w:t>1</w:t>
            </w:r>
          </w:p>
        </w:tc>
        <w:tc>
          <w:tcPr>
            <w:tcW w:w="439" w:type="dxa"/>
            <w:shd w:val="clear" w:color="auto" w:fill="FFFF00"/>
          </w:tcPr>
          <w:p w14:paraId="297D69C8" w14:textId="39EAC582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4B4FE477" w14:textId="0BF8176B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52FC75A8" w14:textId="704E81F7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FF" w:themeFill="background1"/>
          </w:tcPr>
          <w:p w14:paraId="3A3A925C" w14:textId="7B570DEF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40DB593" w14:textId="1515AB3D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CFBC6A8" w14:textId="60C8DEBC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200F76A" w14:textId="6C53AAB5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A209C4A" w14:textId="5CE5860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018833F" w14:textId="5EE045E0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76FE2DA" w14:textId="43D509A8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A5E8C4D" w14:textId="24123F1E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8394E46" w14:textId="225A3EB6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597CA746" w14:textId="453877D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E2A0C16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E1E71CC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10075BB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9B13984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EF8215E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0250321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6F5E17A" w14:textId="77777777" w:rsidR="00314B6A" w:rsidRPr="00D51E2C" w:rsidRDefault="00314B6A" w:rsidP="00314B6A">
            <w:pPr>
              <w:rPr>
                <w:lang w:val="en-US"/>
              </w:rPr>
            </w:pPr>
          </w:p>
        </w:tc>
      </w:tr>
      <w:tr w:rsidR="00314B6A" w:rsidRPr="00D51E2C" w14:paraId="65BF3E24" w14:textId="77777777" w:rsidTr="0080495A">
        <w:tc>
          <w:tcPr>
            <w:tcW w:w="339" w:type="dxa"/>
          </w:tcPr>
          <w:p w14:paraId="5492B74B" w14:textId="77777777" w:rsidR="00314B6A" w:rsidRPr="00D51E2C" w:rsidRDefault="00314B6A" w:rsidP="00314B6A">
            <w:pPr>
              <w:rPr>
                <w:lang w:val="en-US"/>
              </w:rPr>
            </w:pPr>
            <w:r w:rsidRPr="00D51E2C">
              <w:rPr>
                <w:lang w:val="en-US"/>
              </w:rPr>
              <w:t>2</w:t>
            </w:r>
          </w:p>
        </w:tc>
        <w:tc>
          <w:tcPr>
            <w:tcW w:w="439" w:type="dxa"/>
          </w:tcPr>
          <w:p w14:paraId="1B8EA619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A86BC23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2DEC6741" w14:textId="0EDCE5E2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6141E89A" w14:textId="4B6BBA09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38853A6E" w14:textId="7ECCC82D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A1F69AC" w14:textId="11286F8B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5225D1E9" w14:textId="574BF173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0FF2BD1A" w14:textId="177AAD55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E4D3FAC" w14:textId="58586693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2490904A" w14:textId="5264074B" w:rsidR="00314B6A" w:rsidRPr="00D51E2C" w:rsidRDefault="00314B6A" w:rsidP="00314B6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FF" w:themeFill="background1"/>
          </w:tcPr>
          <w:p w14:paraId="58FC2273" w14:textId="6F705436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5BC27F20" w14:textId="33200BC5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F93D74D" w14:textId="733AD591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5B7754B" w14:textId="674F9603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A1BB3A9" w14:textId="391B4C6C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33C82626" w14:textId="1DA0B3B8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06C4BC9" w14:textId="0B5A2DEE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5A41889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334E3AA7" w14:textId="77777777" w:rsidR="00314B6A" w:rsidRPr="00D51E2C" w:rsidRDefault="00314B6A" w:rsidP="00314B6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5B2CEE4F" w14:textId="77777777" w:rsidR="00314B6A" w:rsidRPr="00D51E2C" w:rsidRDefault="00314B6A" w:rsidP="00314B6A">
            <w:pPr>
              <w:rPr>
                <w:lang w:val="en-US"/>
              </w:rPr>
            </w:pPr>
          </w:p>
        </w:tc>
      </w:tr>
      <w:tr w:rsidR="0080495A" w:rsidRPr="00D51E2C" w14:paraId="15D53515" w14:textId="77777777" w:rsidTr="0080495A">
        <w:tc>
          <w:tcPr>
            <w:tcW w:w="339" w:type="dxa"/>
          </w:tcPr>
          <w:p w14:paraId="74BFC510" w14:textId="77777777" w:rsidR="0080495A" w:rsidRPr="00D51E2C" w:rsidRDefault="0080495A" w:rsidP="0080495A">
            <w:pPr>
              <w:rPr>
                <w:lang w:val="en-US"/>
              </w:rPr>
            </w:pPr>
            <w:r w:rsidRPr="00D51E2C">
              <w:rPr>
                <w:lang w:val="en-US"/>
              </w:rPr>
              <w:t>3</w:t>
            </w:r>
          </w:p>
        </w:tc>
        <w:tc>
          <w:tcPr>
            <w:tcW w:w="439" w:type="dxa"/>
          </w:tcPr>
          <w:p w14:paraId="7BF7FCC8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3A97C2A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80D4CAC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1432E3D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951A623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5C5F6D99" w14:textId="4C441413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3FC5B1A" w14:textId="6AC2FA30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33FCA17" w14:textId="5504E2BF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1389F70" w14:textId="377B9506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4493F50" w14:textId="1B10E6A4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490EBFAC" w14:textId="726CE4C9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55DBFAA1" w14:textId="5691F099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FF" w:themeFill="background1"/>
          </w:tcPr>
          <w:p w14:paraId="732AE7D3" w14:textId="44CC6B61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500C74B9" w14:textId="1F2AB773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8E6CCC7" w14:textId="476F9818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94AB388" w14:textId="78BEB696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1D61596" w14:textId="5B161208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D0709A2" w14:textId="5DE2A663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2098C81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3600610" w14:textId="77777777" w:rsidR="0080495A" w:rsidRPr="00D51E2C" w:rsidRDefault="0080495A" w:rsidP="0080495A">
            <w:pPr>
              <w:rPr>
                <w:lang w:val="en-US"/>
              </w:rPr>
            </w:pPr>
          </w:p>
        </w:tc>
      </w:tr>
      <w:tr w:rsidR="00314B6A" w:rsidRPr="00D51E2C" w14:paraId="3D0AE8BF" w14:textId="77777777" w:rsidTr="0080495A">
        <w:tc>
          <w:tcPr>
            <w:tcW w:w="339" w:type="dxa"/>
          </w:tcPr>
          <w:p w14:paraId="2F6232FB" w14:textId="77777777" w:rsidR="00314B6A" w:rsidRPr="00D51E2C" w:rsidRDefault="00314B6A" w:rsidP="00521E4E">
            <w:pPr>
              <w:rPr>
                <w:lang w:val="en-US"/>
              </w:rPr>
            </w:pPr>
            <w:r w:rsidRPr="00D51E2C">
              <w:rPr>
                <w:lang w:val="en-US"/>
              </w:rPr>
              <w:t>4</w:t>
            </w:r>
          </w:p>
        </w:tc>
        <w:tc>
          <w:tcPr>
            <w:tcW w:w="439" w:type="dxa"/>
          </w:tcPr>
          <w:p w14:paraId="654AA48B" w14:textId="7777777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B974EC5" w14:textId="7777777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6B5D971" w14:textId="7777777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3963CA40" w14:textId="7777777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452B904" w14:textId="7777777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34909809" w14:textId="7777777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A2552FC" w14:textId="1314E14D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4ED4C7C" w14:textId="56298D0C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E9C2110" w14:textId="5B33329D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56AD51EE" w14:textId="7D5C0279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22CFF9C" w14:textId="4DD7E17B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356EFF2" w14:textId="6DF1F988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593FDC72" w14:textId="1784066E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01F8F0D6" w14:textId="3EF7702B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463BF90A" w14:textId="35970307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FF" w:themeFill="background1"/>
          </w:tcPr>
          <w:p w14:paraId="05CDD06D" w14:textId="11986F9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3C19D45" w14:textId="5A4B30B5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5BB3854" w14:textId="7D91B7F5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A6CEDAC" w14:textId="7CBD19BF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FE69C67" w14:textId="57915029" w:rsidR="00314B6A" w:rsidRPr="00D51E2C" w:rsidRDefault="00314B6A" w:rsidP="00521E4E">
            <w:pPr>
              <w:rPr>
                <w:lang w:val="en-US"/>
              </w:rPr>
            </w:pPr>
          </w:p>
        </w:tc>
      </w:tr>
      <w:tr w:rsidR="00314B6A" w:rsidRPr="00D51E2C" w14:paraId="40DEFA63" w14:textId="77777777" w:rsidTr="0080495A">
        <w:tc>
          <w:tcPr>
            <w:tcW w:w="339" w:type="dxa"/>
          </w:tcPr>
          <w:p w14:paraId="668FAC3E" w14:textId="77777777" w:rsidR="00314B6A" w:rsidRPr="00D51E2C" w:rsidRDefault="00314B6A" w:rsidP="00521E4E">
            <w:pPr>
              <w:rPr>
                <w:lang w:val="en-US"/>
              </w:rPr>
            </w:pPr>
            <w:r w:rsidRPr="00D51E2C">
              <w:rPr>
                <w:lang w:val="en-US"/>
              </w:rPr>
              <w:t>5</w:t>
            </w:r>
          </w:p>
        </w:tc>
        <w:tc>
          <w:tcPr>
            <w:tcW w:w="439" w:type="dxa"/>
          </w:tcPr>
          <w:p w14:paraId="30CFC3F4" w14:textId="7777777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D9D4407" w14:textId="7777777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54798F6" w14:textId="7777777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6C3D5BC" w14:textId="7777777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1EB41E6" w14:textId="7777777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94BDBA9" w14:textId="77777777" w:rsidR="00314B6A" w:rsidRPr="00D51E2C" w:rsidRDefault="00314B6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6E36CAB1" w14:textId="572658A2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70AE282" w14:textId="752324C0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07A078F6" w14:textId="6045DB26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324D1FC7" w14:textId="72F53551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3C8E7CA" w14:textId="440B4F93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D7109B2" w14:textId="00F88AA8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48DDF49" w14:textId="59EBF0BF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61BBC364" w14:textId="4B7FC58D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B43C54A" w14:textId="7FCA8251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71F4B2A6" w14:textId="76FECC0A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5376736E" w14:textId="27E6A2BB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023716CF" w14:textId="55FDA697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1672C07E" w14:textId="7EECD3B5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4B4F6B94" w14:textId="5E82B353" w:rsidR="00314B6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</w:tr>
    </w:tbl>
    <w:p w14:paraId="74EDAAC9" w14:textId="1CB7023C" w:rsidR="00314B6A" w:rsidRDefault="0080495A" w:rsidP="00FB417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</w:tblGrid>
      <w:tr w:rsidR="0080495A" w:rsidRPr="00D51E2C" w14:paraId="618B9F77" w14:textId="77777777" w:rsidTr="00521E4E">
        <w:tc>
          <w:tcPr>
            <w:tcW w:w="339" w:type="dxa"/>
          </w:tcPr>
          <w:p w14:paraId="540F6412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D7EE34C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0</w:t>
            </w:r>
          </w:p>
        </w:tc>
        <w:tc>
          <w:tcPr>
            <w:tcW w:w="439" w:type="dxa"/>
          </w:tcPr>
          <w:p w14:paraId="37E2D5DE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1</w:t>
            </w:r>
          </w:p>
        </w:tc>
        <w:tc>
          <w:tcPr>
            <w:tcW w:w="439" w:type="dxa"/>
          </w:tcPr>
          <w:p w14:paraId="143377D9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2</w:t>
            </w:r>
          </w:p>
        </w:tc>
        <w:tc>
          <w:tcPr>
            <w:tcW w:w="439" w:type="dxa"/>
          </w:tcPr>
          <w:p w14:paraId="15897D47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3</w:t>
            </w:r>
          </w:p>
        </w:tc>
        <w:tc>
          <w:tcPr>
            <w:tcW w:w="439" w:type="dxa"/>
          </w:tcPr>
          <w:p w14:paraId="5697BE2B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4</w:t>
            </w:r>
          </w:p>
        </w:tc>
        <w:tc>
          <w:tcPr>
            <w:tcW w:w="439" w:type="dxa"/>
          </w:tcPr>
          <w:p w14:paraId="16676C5D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5</w:t>
            </w:r>
          </w:p>
        </w:tc>
        <w:tc>
          <w:tcPr>
            <w:tcW w:w="439" w:type="dxa"/>
          </w:tcPr>
          <w:p w14:paraId="18B4DF1D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6</w:t>
            </w:r>
          </w:p>
        </w:tc>
        <w:tc>
          <w:tcPr>
            <w:tcW w:w="439" w:type="dxa"/>
          </w:tcPr>
          <w:p w14:paraId="6DE01F45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7</w:t>
            </w:r>
          </w:p>
        </w:tc>
        <w:tc>
          <w:tcPr>
            <w:tcW w:w="439" w:type="dxa"/>
          </w:tcPr>
          <w:p w14:paraId="4A1C7BB3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8</w:t>
            </w:r>
          </w:p>
        </w:tc>
        <w:tc>
          <w:tcPr>
            <w:tcW w:w="439" w:type="dxa"/>
          </w:tcPr>
          <w:p w14:paraId="41C24F94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9</w:t>
            </w:r>
          </w:p>
        </w:tc>
        <w:tc>
          <w:tcPr>
            <w:tcW w:w="439" w:type="dxa"/>
          </w:tcPr>
          <w:p w14:paraId="5673BA87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439" w:type="dxa"/>
          </w:tcPr>
          <w:p w14:paraId="30C7BE1C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1</w:t>
            </w:r>
          </w:p>
        </w:tc>
        <w:tc>
          <w:tcPr>
            <w:tcW w:w="439" w:type="dxa"/>
          </w:tcPr>
          <w:p w14:paraId="79D515AE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2</w:t>
            </w:r>
          </w:p>
        </w:tc>
        <w:tc>
          <w:tcPr>
            <w:tcW w:w="439" w:type="dxa"/>
          </w:tcPr>
          <w:p w14:paraId="7EADA86C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3</w:t>
            </w:r>
          </w:p>
        </w:tc>
        <w:tc>
          <w:tcPr>
            <w:tcW w:w="439" w:type="dxa"/>
          </w:tcPr>
          <w:p w14:paraId="67232CF2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4</w:t>
            </w:r>
          </w:p>
        </w:tc>
        <w:tc>
          <w:tcPr>
            <w:tcW w:w="439" w:type="dxa"/>
          </w:tcPr>
          <w:p w14:paraId="4B80278A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439" w:type="dxa"/>
          </w:tcPr>
          <w:p w14:paraId="0E79BAFE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6</w:t>
            </w:r>
          </w:p>
        </w:tc>
        <w:tc>
          <w:tcPr>
            <w:tcW w:w="439" w:type="dxa"/>
          </w:tcPr>
          <w:p w14:paraId="6F075E4A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7</w:t>
            </w:r>
          </w:p>
        </w:tc>
        <w:tc>
          <w:tcPr>
            <w:tcW w:w="439" w:type="dxa"/>
          </w:tcPr>
          <w:p w14:paraId="08B929AF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8</w:t>
            </w:r>
          </w:p>
        </w:tc>
        <w:tc>
          <w:tcPr>
            <w:tcW w:w="439" w:type="dxa"/>
          </w:tcPr>
          <w:p w14:paraId="4280C829" w14:textId="77777777" w:rsidR="0080495A" w:rsidRPr="00D51E2C" w:rsidRDefault="0080495A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9</w:t>
            </w:r>
          </w:p>
        </w:tc>
      </w:tr>
      <w:tr w:rsidR="0080495A" w:rsidRPr="00D51E2C" w14:paraId="3109DEC9" w14:textId="77777777" w:rsidTr="0080495A">
        <w:tc>
          <w:tcPr>
            <w:tcW w:w="339" w:type="dxa"/>
          </w:tcPr>
          <w:p w14:paraId="44717883" w14:textId="77777777" w:rsidR="0080495A" w:rsidRPr="00D51E2C" w:rsidRDefault="0080495A" w:rsidP="0080495A">
            <w:pPr>
              <w:rPr>
                <w:lang w:val="en-US"/>
              </w:rPr>
            </w:pPr>
            <w:r w:rsidRPr="00D51E2C">
              <w:rPr>
                <w:lang w:val="en-US"/>
              </w:rPr>
              <w:t>1</w:t>
            </w:r>
          </w:p>
        </w:tc>
        <w:tc>
          <w:tcPr>
            <w:tcW w:w="439" w:type="dxa"/>
            <w:shd w:val="clear" w:color="auto" w:fill="FFFF00"/>
          </w:tcPr>
          <w:p w14:paraId="50292317" w14:textId="4B48E6C6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5533F99A" w14:textId="46CA1378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45FB7764" w14:textId="5159BEC1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FF" w:themeFill="background1"/>
          </w:tcPr>
          <w:p w14:paraId="5B200720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6BE419F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BE85949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BB62E59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371CC44E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5A3B21C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53F4CAD7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1167ECE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70BA9D6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57F3A1A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5CE4DC99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52EFBBAA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51FF39AE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754A8A5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5D69304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3D2C875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8611FB3" w14:textId="77777777" w:rsidR="0080495A" w:rsidRPr="00D51E2C" w:rsidRDefault="0080495A" w:rsidP="0080495A">
            <w:pPr>
              <w:rPr>
                <w:lang w:val="en-US"/>
              </w:rPr>
            </w:pPr>
          </w:p>
        </w:tc>
      </w:tr>
      <w:tr w:rsidR="0080495A" w:rsidRPr="00D51E2C" w14:paraId="4BF5B7FD" w14:textId="77777777" w:rsidTr="0080495A">
        <w:tc>
          <w:tcPr>
            <w:tcW w:w="339" w:type="dxa"/>
          </w:tcPr>
          <w:p w14:paraId="62B486CE" w14:textId="77777777" w:rsidR="0080495A" w:rsidRPr="00D51E2C" w:rsidRDefault="0080495A" w:rsidP="0080495A">
            <w:pPr>
              <w:rPr>
                <w:lang w:val="en-US"/>
              </w:rPr>
            </w:pPr>
            <w:r w:rsidRPr="00D51E2C">
              <w:rPr>
                <w:lang w:val="en-US"/>
              </w:rPr>
              <w:t>2</w:t>
            </w:r>
          </w:p>
        </w:tc>
        <w:tc>
          <w:tcPr>
            <w:tcW w:w="439" w:type="dxa"/>
            <w:shd w:val="clear" w:color="auto" w:fill="FFFFFF" w:themeFill="background1"/>
          </w:tcPr>
          <w:p w14:paraId="42A4791C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3AC6ECB5" w14:textId="77777777" w:rsidR="0080495A" w:rsidRPr="00D51E2C" w:rsidRDefault="0080495A" w:rsidP="0080495A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7C73A4CE" w14:textId="7AF7DBFC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7B8676DB" w14:textId="11BF45A4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708AB1DB" w14:textId="54C450EA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3D619F8" w14:textId="3E076BBA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7AEF8DE" w14:textId="184E90D7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2E8E11D9" w14:textId="19175283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B4F8A53" w14:textId="2EC52D3A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57A597C" w14:textId="5D64E867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1C7C0E3" w14:textId="0334AB90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73FB24F" w14:textId="16A65542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61A8657A" w14:textId="06218353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449DF00" w14:textId="4EB7B010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0FCC921" w14:textId="77EA3664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2CBCF7CB" w14:textId="13296761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87AE383" w14:textId="366FB414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4D76FE58" w14:textId="765C33D0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9084311" w14:textId="4A3C9684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7D01DFDA" w14:textId="11672BC9" w:rsidR="0080495A" w:rsidRPr="00D51E2C" w:rsidRDefault="0080495A" w:rsidP="0080495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</w:tr>
      <w:tr w:rsidR="0080495A" w:rsidRPr="00D51E2C" w14:paraId="78029DC8" w14:textId="77777777" w:rsidTr="0080495A">
        <w:tc>
          <w:tcPr>
            <w:tcW w:w="339" w:type="dxa"/>
          </w:tcPr>
          <w:p w14:paraId="2CA04040" w14:textId="77777777" w:rsidR="0080495A" w:rsidRPr="00D51E2C" w:rsidRDefault="0080495A" w:rsidP="00521E4E">
            <w:pPr>
              <w:rPr>
                <w:lang w:val="en-US"/>
              </w:rPr>
            </w:pPr>
            <w:r w:rsidRPr="00D51E2C">
              <w:rPr>
                <w:lang w:val="en-US"/>
              </w:rPr>
              <w:t>3</w:t>
            </w:r>
          </w:p>
        </w:tc>
        <w:tc>
          <w:tcPr>
            <w:tcW w:w="439" w:type="dxa"/>
            <w:shd w:val="clear" w:color="auto" w:fill="FFFFFF" w:themeFill="background1"/>
          </w:tcPr>
          <w:p w14:paraId="1ACD9AD7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5CB9D770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08AB967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4F79CD4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A4846E2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00"/>
          </w:tcPr>
          <w:p w14:paraId="71D42C15" w14:textId="0A60FB4D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73AC159D" w14:textId="459567BA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FF" w:themeFill="background1"/>
          </w:tcPr>
          <w:p w14:paraId="2BC62F22" w14:textId="2A778068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D0AF202" w14:textId="359B862F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57F31B94" w14:textId="220F0766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475E97D" w14:textId="2A1FD3D9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5A8B2964" w14:textId="525F3923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7BFB806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10377BB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D14E139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51152ED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4A71FD9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3A7D81D4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BEA6C1E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B42AD63" w14:textId="77777777" w:rsidR="0080495A" w:rsidRPr="00D51E2C" w:rsidRDefault="0080495A" w:rsidP="00521E4E">
            <w:pPr>
              <w:rPr>
                <w:lang w:val="en-US"/>
              </w:rPr>
            </w:pPr>
          </w:p>
        </w:tc>
      </w:tr>
      <w:tr w:rsidR="0080495A" w:rsidRPr="00D51E2C" w14:paraId="6C3C900E" w14:textId="77777777" w:rsidTr="0080495A">
        <w:tc>
          <w:tcPr>
            <w:tcW w:w="339" w:type="dxa"/>
          </w:tcPr>
          <w:p w14:paraId="176BF460" w14:textId="77777777" w:rsidR="0080495A" w:rsidRPr="00D51E2C" w:rsidRDefault="0080495A" w:rsidP="00521E4E">
            <w:pPr>
              <w:rPr>
                <w:lang w:val="en-US"/>
              </w:rPr>
            </w:pPr>
            <w:r w:rsidRPr="00D51E2C">
              <w:rPr>
                <w:lang w:val="en-US"/>
              </w:rPr>
              <w:t>4</w:t>
            </w:r>
          </w:p>
        </w:tc>
        <w:tc>
          <w:tcPr>
            <w:tcW w:w="439" w:type="dxa"/>
            <w:shd w:val="clear" w:color="auto" w:fill="FFFFFF" w:themeFill="background1"/>
          </w:tcPr>
          <w:p w14:paraId="238ABDF3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CA5DA29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1AF2A4B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57F63917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BF909E4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3BFD1DD6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786E6272" w14:textId="0FB9319A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3DC3A919" w14:textId="4EB08B0E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163AFD53" w14:textId="65D37512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0151970" w14:textId="0DBBDB19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47DD80B" w14:textId="7AD11556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AD60FAA" w14:textId="422C7A7B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2123B55E" w14:textId="5213FDBD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71F18AFF" w14:textId="63FA1A4B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5A6E4D26" w14:textId="0CCF98E6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FF" w:themeFill="background1"/>
          </w:tcPr>
          <w:p w14:paraId="54929607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692619D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8B77A10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1D269DE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0342A04" w14:textId="77777777" w:rsidR="0080495A" w:rsidRPr="00D51E2C" w:rsidRDefault="0080495A" w:rsidP="00521E4E">
            <w:pPr>
              <w:rPr>
                <w:lang w:val="en-US"/>
              </w:rPr>
            </w:pPr>
          </w:p>
        </w:tc>
      </w:tr>
      <w:tr w:rsidR="0080495A" w:rsidRPr="00D51E2C" w14:paraId="115D8F6E" w14:textId="77777777" w:rsidTr="0080495A">
        <w:tc>
          <w:tcPr>
            <w:tcW w:w="339" w:type="dxa"/>
          </w:tcPr>
          <w:p w14:paraId="6A6F4730" w14:textId="77777777" w:rsidR="0080495A" w:rsidRPr="00D51E2C" w:rsidRDefault="0080495A" w:rsidP="00521E4E">
            <w:pPr>
              <w:rPr>
                <w:lang w:val="en-US"/>
              </w:rPr>
            </w:pPr>
            <w:r w:rsidRPr="00D51E2C">
              <w:rPr>
                <w:lang w:val="en-US"/>
              </w:rPr>
              <w:t>5</w:t>
            </w:r>
          </w:p>
        </w:tc>
        <w:tc>
          <w:tcPr>
            <w:tcW w:w="439" w:type="dxa"/>
            <w:shd w:val="clear" w:color="auto" w:fill="FFFFFF" w:themeFill="background1"/>
          </w:tcPr>
          <w:p w14:paraId="4A0AF1DA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0ED03E0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3FBA6D62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E032D9A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AF96775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D02A662" w14:textId="77777777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9B5BDE5" w14:textId="715987FB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C42A7D3" w14:textId="766DE790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42D14E1" w14:textId="1994A440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00"/>
          </w:tcPr>
          <w:p w14:paraId="1086E3AB" w14:textId="39B7A0E4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21D8C820" w14:textId="54A4189A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14824586" w14:textId="3650BA9E" w:rsidR="0080495A" w:rsidRPr="00D51E2C" w:rsidRDefault="0080495A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FF" w:themeFill="background1"/>
          </w:tcPr>
          <w:p w14:paraId="64B1ED9C" w14:textId="1C9EA0B0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8F561E6" w14:textId="1AB49401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8B9816F" w14:textId="1158E778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FA740BD" w14:textId="10C28444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E6B5C16" w14:textId="7FDB07AD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27B8B87F" w14:textId="526B77AD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48AA764" w14:textId="7687CA5E" w:rsidR="0080495A" w:rsidRPr="00D51E2C" w:rsidRDefault="0080495A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6449D92" w14:textId="6A37B781" w:rsidR="0080495A" w:rsidRPr="00D51E2C" w:rsidRDefault="0080495A" w:rsidP="00521E4E">
            <w:pPr>
              <w:rPr>
                <w:lang w:val="en-US"/>
              </w:rPr>
            </w:pPr>
          </w:p>
        </w:tc>
      </w:tr>
    </w:tbl>
    <w:p w14:paraId="6CF25597" w14:textId="32E0AD94" w:rsidR="000F15FF" w:rsidRDefault="000F15FF" w:rsidP="00FB417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RRN: RR=(W+S)/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"/>
        <w:gridCol w:w="3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  <w:gridCol w:w="439"/>
      </w:tblGrid>
      <w:tr w:rsidR="000F15FF" w:rsidRPr="00D51E2C" w14:paraId="7985404E" w14:textId="77777777" w:rsidTr="000F15FF">
        <w:tc>
          <w:tcPr>
            <w:tcW w:w="505" w:type="dxa"/>
          </w:tcPr>
          <w:p w14:paraId="0CE9A58C" w14:textId="2E4F6F65" w:rsidR="000F15FF" w:rsidRPr="00D51E2C" w:rsidRDefault="000F15FF" w:rsidP="00521E4E">
            <w:pPr>
              <w:rPr>
                <w:lang w:val="en-US"/>
              </w:rPr>
            </w:pPr>
            <w:r w:rsidRPr="000F15FF">
              <w:rPr>
                <w:sz w:val="20"/>
                <w:szCs w:val="20"/>
                <w:lang w:val="en-US"/>
              </w:rPr>
              <w:t>RR</w:t>
            </w:r>
          </w:p>
        </w:tc>
        <w:tc>
          <w:tcPr>
            <w:tcW w:w="339" w:type="dxa"/>
          </w:tcPr>
          <w:p w14:paraId="27CA801D" w14:textId="6F3CDCA5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EA18E90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0</w:t>
            </w:r>
          </w:p>
        </w:tc>
        <w:tc>
          <w:tcPr>
            <w:tcW w:w="439" w:type="dxa"/>
          </w:tcPr>
          <w:p w14:paraId="36E6DC5E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1</w:t>
            </w:r>
          </w:p>
        </w:tc>
        <w:tc>
          <w:tcPr>
            <w:tcW w:w="439" w:type="dxa"/>
          </w:tcPr>
          <w:p w14:paraId="51A0C283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2</w:t>
            </w:r>
          </w:p>
        </w:tc>
        <w:tc>
          <w:tcPr>
            <w:tcW w:w="439" w:type="dxa"/>
          </w:tcPr>
          <w:p w14:paraId="1F52F68E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3</w:t>
            </w:r>
          </w:p>
        </w:tc>
        <w:tc>
          <w:tcPr>
            <w:tcW w:w="439" w:type="dxa"/>
          </w:tcPr>
          <w:p w14:paraId="4CC96CB1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4</w:t>
            </w:r>
          </w:p>
        </w:tc>
        <w:tc>
          <w:tcPr>
            <w:tcW w:w="439" w:type="dxa"/>
          </w:tcPr>
          <w:p w14:paraId="665BAA99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5</w:t>
            </w:r>
          </w:p>
        </w:tc>
        <w:tc>
          <w:tcPr>
            <w:tcW w:w="439" w:type="dxa"/>
          </w:tcPr>
          <w:p w14:paraId="65ACA9CA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6</w:t>
            </w:r>
          </w:p>
        </w:tc>
        <w:tc>
          <w:tcPr>
            <w:tcW w:w="439" w:type="dxa"/>
          </w:tcPr>
          <w:p w14:paraId="2BFA8E0A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7</w:t>
            </w:r>
          </w:p>
        </w:tc>
        <w:tc>
          <w:tcPr>
            <w:tcW w:w="439" w:type="dxa"/>
          </w:tcPr>
          <w:p w14:paraId="4627DF70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8</w:t>
            </w:r>
          </w:p>
        </w:tc>
        <w:tc>
          <w:tcPr>
            <w:tcW w:w="439" w:type="dxa"/>
            <w:shd w:val="clear" w:color="auto" w:fill="FF0000"/>
          </w:tcPr>
          <w:p w14:paraId="02B3A24F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09</w:t>
            </w:r>
          </w:p>
        </w:tc>
        <w:tc>
          <w:tcPr>
            <w:tcW w:w="439" w:type="dxa"/>
          </w:tcPr>
          <w:p w14:paraId="40666347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439" w:type="dxa"/>
          </w:tcPr>
          <w:p w14:paraId="32FB6593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1</w:t>
            </w:r>
          </w:p>
        </w:tc>
        <w:tc>
          <w:tcPr>
            <w:tcW w:w="439" w:type="dxa"/>
          </w:tcPr>
          <w:p w14:paraId="71748D85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2</w:t>
            </w:r>
          </w:p>
        </w:tc>
        <w:tc>
          <w:tcPr>
            <w:tcW w:w="439" w:type="dxa"/>
          </w:tcPr>
          <w:p w14:paraId="1F660E58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3</w:t>
            </w:r>
          </w:p>
        </w:tc>
        <w:tc>
          <w:tcPr>
            <w:tcW w:w="439" w:type="dxa"/>
          </w:tcPr>
          <w:p w14:paraId="29411685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4</w:t>
            </w:r>
          </w:p>
        </w:tc>
        <w:tc>
          <w:tcPr>
            <w:tcW w:w="439" w:type="dxa"/>
          </w:tcPr>
          <w:p w14:paraId="4109A9E8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5</w:t>
            </w:r>
          </w:p>
        </w:tc>
        <w:tc>
          <w:tcPr>
            <w:tcW w:w="439" w:type="dxa"/>
          </w:tcPr>
          <w:p w14:paraId="2AC80EF6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6</w:t>
            </w:r>
          </w:p>
        </w:tc>
        <w:tc>
          <w:tcPr>
            <w:tcW w:w="439" w:type="dxa"/>
          </w:tcPr>
          <w:p w14:paraId="57F2B980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7</w:t>
            </w:r>
          </w:p>
        </w:tc>
        <w:tc>
          <w:tcPr>
            <w:tcW w:w="439" w:type="dxa"/>
          </w:tcPr>
          <w:p w14:paraId="15C33DF1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8</w:t>
            </w:r>
          </w:p>
        </w:tc>
        <w:tc>
          <w:tcPr>
            <w:tcW w:w="439" w:type="dxa"/>
          </w:tcPr>
          <w:p w14:paraId="7E2C033D" w14:textId="77777777" w:rsidR="000F15FF" w:rsidRPr="00D51E2C" w:rsidRDefault="000F15FF" w:rsidP="00521E4E">
            <w:pPr>
              <w:rPr>
                <w:sz w:val="20"/>
                <w:szCs w:val="20"/>
                <w:lang w:val="en-US"/>
              </w:rPr>
            </w:pPr>
            <w:r w:rsidRPr="00D51E2C">
              <w:rPr>
                <w:sz w:val="20"/>
                <w:szCs w:val="20"/>
                <w:lang w:val="en-US"/>
              </w:rPr>
              <w:t>19</w:t>
            </w:r>
          </w:p>
        </w:tc>
      </w:tr>
      <w:tr w:rsidR="000F15FF" w:rsidRPr="00D51E2C" w14:paraId="601FD680" w14:textId="77777777" w:rsidTr="000F15FF">
        <w:tc>
          <w:tcPr>
            <w:tcW w:w="505" w:type="dxa"/>
          </w:tcPr>
          <w:p w14:paraId="4A592AE6" w14:textId="77777777" w:rsidR="000F15FF" w:rsidRPr="000F15FF" w:rsidRDefault="000F15FF" w:rsidP="00521E4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39" w:type="dxa"/>
          </w:tcPr>
          <w:p w14:paraId="0800E800" w14:textId="20ED4ABE" w:rsidR="000F15FF" w:rsidRPr="00D51E2C" w:rsidRDefault="000F15FF" w:rsidP="00521E4E">
            <w:pPr>
              <w:rPr>
                <w:lang w:val="en-US"/>
              </w:rPr>
            </w:pPr>
            <w:r w:rsidRPr="00D51E2C">
              <w:rPr>
                <w:lang w:val="en-US"/>
              </w:rPr>
              <w:t>1</w:t>
            </w:r>
          </w:p>
        </w:tc>
        <w:tc>
          <w:tcPr>
            <w:tcW w:w="439" w:type="dxa"/>
            <w:shd w:val="clear" w:color="auto" w:fill="FFFF00"/>
          </w:tcPr>
          <w:p w14:paraId="25D0FEA0" w14:textId="77777777" w:rsidR="000F15FF" w:rsidRPr="00D51E2C" w:rsidRDefault="000F15FF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5DC5038F" w14:textId="77777777" w:rsidR="000F15FF" w:rsidRPr="00D51E2C" w:rsidRDefault="000F15FF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A267112" w14:textId="77777777" w:rsidR="000F15FF" w:rsidRPr="00D51E2C" w:rsidRDefault="000F15FF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5FCC9D7F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7C308CC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0355706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9583DA6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941D330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D4F8FA9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0471B37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2EBD822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CCF7150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D3ABF2F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1C565F6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CE559D1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05B3A3C3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579E14A1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68A4572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19701E6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930CC70" w14:textId="77777777" w:rsidR="000F15FF" w:rsidRPr="00D51E2C" w:rsidRDefault="000F15FF" w:rsidP="00521E4E">
            <w:pPr>
              <w:rPr>
                <w:lang w:val="en-US"/>
              </w:rPr>
            </w:pPr>
          </w:p>
        </w:tc>
      </w:tr>
      <w:tr w:rsidR="000F15FF" w:rsidRPr="00D51E2C" w14:paraId="1C8FD7D5" w14:textId="77777777" w:rsidTr="000F15FF">
        <w:tc>
          <w:tcPr>
            <w:tcW w:w="505" w:type="dxa"/>
          </w:tcPr>
          <w:p w14:paraId="07FD7E0D" w14:textId="77777777" w:rsidR="000F15FF" w:rsidRPr="000F15FF" w:rsidRDefault="000F15FF" w:rsidP="00521E4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39" w:type="dxa"/>
          </w:tcPr>
          <w:p w14:paraId="4074E968" w14:textId="32B940F3" w:rsidR="000F15FF" w:rsidRPr="00D51E2C" w:rsidRDefault="000F15FF" w:rsidP="00521E4E">
            <w:pPr>
              <w:rPr>
                <w:lang w:val="en-US"/>
              </w:rPr>
            </w:pPr>
            <w:r w:rsidRPr="00D51E2C">
              <w:rPr>
                <w:lang w:val="en-US"/>
              </w:rPr>
              <w:t>2</w:t>
            </w:r>
          </w:p>
        </w:tc>
        <w:tc>
          <w:tcPr>
            <w:tcW w:w="439" w:type="dxa"/>
          </w:tcPr>
          <w:p w14:paraId="602B0CC0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E951703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68A0B231" w14:textId="77777777" w:rsidR="000F15FF" w:rsidRPr="00D51E2C" w:rsidRDefault="000F15FF" w:rsidP="00521E4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77E0F569" w14:textId="77777777" w:rsidR="000F15FF" w:rsidRPr="00D51E2C" w:rsidRDefault="000F15FF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0C33C7C4" w14:textId="77777777" w:rsidR="000F15FF" w:rsidRPr="00D51E2C" w:rsidRDefault="000F15FF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39835F2E" w14:textId="77777777" w:rsidR="000F15FF" w:rsidRPr="00D51E2C" w:rsidRDefault="000F15FF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7FE72B4B" w14:textId="77777777" w:rsidR="000F15FF" w:rsidRPr="00D51E2C" w:rsidRDefault="000F15FF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274D64D" w14:textId="77777777" w:rsidR="000F15FF" w:rsidRPr="00D51E2C" w:rsidRDefault="000F15FF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374E4421" w14:textId="77777777" w:rsidR="000F15FF" w:rsidRPr="00D51E2C" w:rsidRDefault="000F15FF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50987F01" w14:textId="77777777" w:rsidR="000F15FF" w:rsidRPr="00D51E2C" w:rsidRDefault="000F15FF" w:rsidP="00521E4E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</w:tcPr>
          <w:p w14:paraId="054D1B1D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A15E187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479E883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3D9B5CB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21FFC2C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019EC23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D84F7D9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125007E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390D89C" w14:textId="77777777" w:rsidR="000F15FF" w:rsidRPr="00D51E2C" w:rsidRDefault="000F15FF" w:rsidP="00521E4E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6D2B5A8" w14:textId="77777777" w:rsidR="000F15FF" w:rsidRPr="00D51E2C" w:rsidRDefault="000F15FF" w:rsidP="00521E4E">
            <w:pPr>
              <w:rPr>
                <w:lang w:val="en-US"/>
              </w:rPr>
            </w:pPr>
          </w:p>
        </w:tc>
      </w:tr>
      <w:tr w:rsidR="000F15FF" w:rsidRPr="00D51E2C" w14:paraId="428AB879" w14:textId="77777777" w:rsidTr="000F15FF">
        <w:tc>
          <w:tcPr>
            <w:tcW w:w="505" w:type="dxa"/>
          </w:tcPr>
          <w:p w14:paraId="7051184C" w14:textId="55766587" w:rsidR="000F15FF" w:rsidRPr="000F15FF" w:rsidRDefault="000F15FF" w:rsidP="000F15FF">
            <w:pPr>
              <w:rPr>
                <w:sz w:val="20"/>
                <w:szCs w:val="20"/>
                <w:lang w:val="en-US"/>
              </w:rPr>
            </w:pPr>
            <w:r w:rsidRPr="000F15FF">
              <w:rPr>
                <w:sz w:val="20"/>
                <w:szCs w:val="20"/>
                <w:lang w:val="en-US"/>
              </w:rPr>
              <w:t>3.5</w:t>
            </w:r>
          </w:p>
        </w:tc>
        <w:tc>
          <w:tcPr>
            <w:tcW w:w="339" w:type="dxa"/>
          </w:tcPr>
          <w:p w14:paraId="5557CC23" w14:textId="4EECDFC3" w:rsidR="000F15FF" w:rsidRPr="00D51E2C" w:rsidRDefault="000F15FF" w:rsidP="000F15FF">
            <w:pPr>
              <w:rPr>
                <w:lang w:val="en-US"/>
              </w:rPr>
            </w:pPr>
            <w:r w:rsidRPr="00D51E2C">
              <w:rPr>
                <w:lang w:val="en-US"/>
              </w:rPr>
              <w:t>3</w:t>
            </w:r>
          </w:p>
        </w:tc>
        <w:tc>
          <w:tcPr>
            <w:tcW w:w="439" w:type="dxa"/>
          </w:tcPr>
          <w:p w14:paraId="243F38AD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86E1626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254665B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AE76D87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B619DEC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2AF44452" w14:textId="4371F515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7EDD29B" w14:textId="05D4112E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9B575D2" w14:textId="33A3D06D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17600AF" w14:textId="2E7FC0B6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67051C1A" w14:textId="7610DB28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A140C2D" w14:textId="13553D53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E24086A" w14:textId="481E5552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763C431" w14:textId="4EBBFF28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96A650A" w14:textId="1D388F9A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61B31748" w14:textId="1DE9DA45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2E911F84" w14:textId="3AC2577F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1072D62F" w14:textId="4CA36EAA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FF" w:themeFill="background1"/>
          </w:tcPr>
          <w:p w14:paraId="208F8AA4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3DC66695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7F5A3406" w14:textId="77777777" w:rsidR="000F15FF" w:rsidRPr="00D51E2C" w:rsidRDefault="000F15FF" w:rsidP="000F15FF">
            <w:pPr>
              <w:rPr>
                <w:lang w:val="en-US"/>
              </w:rPr>
            </w:pPr>
          </w:p>
        </w:tc>
      </w:tr>
      <w:tr w:rsidR="000F15FF" w:rsidRPr="00D51E2C" w14:paraId="5B45023E" w14:textId="77777777" w:rsidTr="000F15FF">
        <w:tc>
          <w:tcPr>
            <w:tcW w:w="505" w:type="dxa"/>
          </w:tcPr>
          <w:p w14:paraId="2546BF6E" w14:textId="3066A719" w:rsidR="000F15FF" w:rsidRPr="000F15FF" w:rsidRDefault="000F15FF" w:rsidP="000F15F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.5</w:t>
            </w:r>
          </w:p>
        </w:tc>
        <w:tc>
          <w:tcPr>
            <w:tcW w:w="339" w:type="dxa"/>
          </w:tcPr>
          <w:p w14:paraId="5ED3E22E" w14:textId="5A8E6F0A" w:rsidR="000F15FF" w:rsidRPr="00D51E2C" w:rsidRDefault="000F15FF" w:rsidP="000F15FF">
            <w:pPr>
              <w:rPr>
                <w:lang w:val="en-US"/>
              </w:rPr>
            </w:pPr>
            <w:r w:rsidRPr="00D51E2C">
              <w:rPr>
                <w:lang w:val="en-US"/>
              </w:rPr>
              <w:t>4</w:t>
            </w:r>
          </w:p>
        </w:tc>
        <w:tc>
          <w:tcPr>
            <w:tcW w:w="439" w:type="dxa"/>
          </w:tcPr>
          <w:p w14:paraId="0198F1F4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6386DF0D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827E584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3D9CDE8E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612D31D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5B39DE18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560A2166" w14:textId="7FB493F3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DB0285C" w14:textId="4D9CCC62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4A093740" w14:textId="1359B63A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E996651" w14:textId="73B094C0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3DF729FC" w14:textId="469AC9B6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4E128C5A" w14:textId="3B393118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389F3070" w14:textId="1C1D47BA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4E120710" w14:textId="2A557487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24A5CA81" w14:textId="2B641D3C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FF" w:themeFill="background1"/>
          </w:tcPr>
          <w:p w14:paraId="07567A9A" w14:textId="54446053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BAA2137" w14:textId="1C326473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8C90874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0356434E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1F60AFCD" w14:textId="77777777" w:rsidR="000F15FF" w:rsidRPr="00D51E2C" w:rsidRDefault="000F15FF" w:rsidP="000F15FF">
            <w:pPr>
              <w:rPr>
                <w:lang w:val="en-US"/>
              </w:rPr>
            </w:pPr>
          </w:p>
        </w:tc>
      </w:tr>
      <w:tr w:rsidR="00A86323" w:rsidRPr="00D51E2C" w14:paraId="04EB476C" w14:textId="77777777" w:rsidTr="00A86323">
        <w:tc>
          <w:tcPr>
            <w:tcW w:w="505" w:type="dxa"/>
          </w:tcPr>
          <w:p w14:paraId="2F00A4D7" w14:textId="6D252F77" w:rsidR="000F15FF" w:rsidRPr="000F15FF" w:rsidRDefault="000F15FF" w:rsidP="000F15F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339" w:type="dxa"/>
          </w:tcPr>
          <w:p w14:paraId="0173FC43" w14:textId="5D736543" w:rsidR="000F15FF" w:rsidRPr="00D51E2C" w:rsidRDefault="000F15FF" w:rsidP="000F15FF">
            <w:pPr>
              <w:rPr>
                <w:lang w:val="en-US"/>
              </w:rPr>
            </w:pPr>
            <w:r w:rsidRPr="00D51E2C">
              <w:rPr>
                <w:lang w:val="en-US"/>
              </w:rPr>
              <w:t>5</w:t>
            </w:r>
          </w:p>
        </w:tc>
        <w:tc>
          <w:tcPr>
            <w:tcW w:w="439" w:type="dxa"/>
          </w:tcPr>
          <w:p w14:paraId="59A153DB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1D1AD746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29C147C9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76EBBC10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</w:tcPr>
          <w:p w14:paraId="4C9AAE0B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6513BC21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125198D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47520EB6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FFFFFF" w:themeFill="background1"/>
          </w:tcPr>
          <w:p w14:paraId="320B49D0" w14:textId="77777777" w:rsidR="000F15FF" w:rsidRPr="00D51E2C" w:rsidRDefault="000F15FF" w:rsidP="000F15FF">
            <w:pPr>
              <w:rPr>
                <w:lang w:val="en-US"/>
              </w:rPr>
            </w:pPr>
          </w:p>
        </w:tc>
        <w:tc>
          <w:tcPr>
            <w:tcW w:w="439" w:type="dxa"/>
            <w:shd w:val="clear" w:color="auto" w:fill="D0CECE" w:themeFill="background2" w:themeFillShade="E6"/>
          </w:tcPr>
          <w:p w14:paraId="761B8767" w14:textId="5847871B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9266844" w14:textId="2F673BF2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717AB744" w14:textId="26737334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0BD59F3F" w14:textId="361765E3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D4AEAF6" w14:textId="3AAC80B2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5E24A63F" w14:textId="06D1EE3B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3F0AB8A5" w14:textId="3EACFE70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D0CECE" w:themeFill="background2" w:themeFillShade="E6"/>
          </w:tcPr>
          <w:p w14:paraId="195A7227" w14:textId="0DA9E096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439" w:type="dxa"/>
            <w:shd w:val="clear" w:color="auto" w:fill="FFFF00"/>
          </w:tcPr>
          <w:p w14:paraId="3DD9FE56" w14:textId="34D94D32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6EFEFD9C" w14:textId="0F733E0D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439" w:type="dxa"/>
            <w:shd w:val="clear" w:color="auto" w:fill="FFFF00"/>
          </w:tcPr>
          <w:p w14:paraId="475437BE" w14:textId="532025C1" w:rsidR="000F15FF" w:rsidRPr="00D51E2C" w:rsidRDefault="000F15FF" w:rsidP="000F15FF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</w:tr>
    </w:tbl>
    <w:p w14:paraId="33DD83A0" w14:textId="60895868" w:rsidR="001B5718" w:rsidRDefault="001B5718" w:rsidP="000F15FF">
      <w:pPr>
        <w:pStyle w:val="ListParagraph"/>
        <w:rPr>
          <w:lang w:val="en-US"/>
        </w:rPr>
      </w:pPr>
    </w:p>
    <w:p w14:paraId="10117CFA" w14:textId="77777777" w:rsidR="001B5718" w:rsidRDefault="001B5718">
      <w:pPr>
        <w:rPr>
          <w:lang w:val="en-US"/>
        </w:rPr>
      </w:pPr>
      <w:r>
        <w:rPr>
          <w:lang w:val="en-US"/>
        </w:rPr>
        <w:br w:type="page"/>
      </w:r>
    </w:p>
    <w:p w14:paraId="58661D92" w14:textId="380BB052" w:rsidR="0080495A" w:rsidRDefault="001B5718" w:rsidP="001B5718">
      <w:pPr>
        <w:rPr>
          <w:lang w:val="en-US"/>
        </w:rPr>
      </w:pPr>
      <w:r>
        <w:rPr>
          <w:lang w:val="en-US"/>
        </w:rPr>
        <w:lastRenderedPageBreak/>
        <w:t>4.</w:t>
      </w:r>
    </w:p>
    <w:p w14:paraId="23A2C928" w14:textId="77777777" w:rsidR="001B5718" w:rsidRPr="001B5718" w:rsidRDefault="001B5718" w:rsidP="001B5718">
      <w:pPr>
        <w:ind w:firstLine="284"/>
      </w:pPr>
      <w:r>
        <w:rPr>
          <w:lang w:val="en-US"/>
        </w:rPr>
        <w:t xml:space="preserve">a) </w:t>
      </w:r>
    </w:p>
    <w:p w14:paraId="370BC000" w14:textId="59F8F908" w:rsidR="001B5718" w:rsidRPr="001B5718" w:rsidRDefault="00994E4C" w:rsidP="001B5718">
      <w:pPr>
        <w:ind w:firstLine="720"/>
      </w:pPr>
      <w:r>
        <w:rPr>
          <w:lang w:val="en-US"/>
        </w:rPr>
        <w:t xml:space="preserve">1) </w:t>
      </w:r>
      <w:r w:rsidR="001B5718" w:rsidRPr="001B5718">
        <w:t>There is competition for non-sharable resources.</w:t>
      </w:r>
    </w:p>
    <w:p w14:paraId="58D189E1" w14:textId="3B745F2C" w:rsidR="001B5718" w:rsidRPr="001B5718" w:rsidRDefault="00994E4C" w:rsidP="001B5718">
      <w:pPr>
        <w:ind w:firstLine="720"/>
        <w:rPr>
          <w:lang w:val="en-US"/>
        </w:rPr>
      </w:pPr>
      <w:r>
        <w:rPr>
          <w:lang w:val="en-US"/>
        </w:rPr>
        <w:t xml:space="preserve">2) </w:t>
      </w:r>
      <w:r w:rsidR="001B5718" w:rsidRPr="001B5718">
        <w:t>The resources are requested on a partial basis (so, not all at once)</w:t>
      </w:r>
      <w:r w:rsidR="001B5718">
        <w:rPr>
          <w:lang w:val="en-US"/>
        </w:rPr>
        <w:t>.</w:t>
      </w:r>
    </w:p>
    <w:p w14:paraId="79A35A52" w14:textId="320E3800" w:rsidR="001B5718" w:rsidRDefault="00994E4C" w:rsidP="001B5718">
      <w:pPr>
        <w:ind w:firstLine="720"/>
        <w:rPr>
          <w:lang w:val="en-US"/>
        </w:rPr>
      </w:pPr>
      <w:r>
        <w:rPr>
          <w:lang w:val="en-US"/>
        </w:rPr>
        <w:t xml:space="preserve">3) </w:t>
      </w:r>
      <w:r w:rsidR="001B5718" w:rsidRPr="001B5718">
        <w:t>Once a resource has been allocated, it can’t be forcibly retrieved</w:t>
      </w:r>
      <w:r w:rsidR="001B5718">
        <w:rPr>
          <w:lang w:val="en-US"/>
        </w:rPr>
        <w:t>.</w:t>
      </w:r>
    </w:p>
    <w:p w14:paraId="494C1183" w14:textId="52820A80" w:rsidR="00B31E41" w:rsidRDefault="00B31E41" w:rsidP="00B31E41">
      <w:pPr>
        <w:ind w:firstLine="284"/>
        <w:rPr>
          <w:lang w:val="en-US"/>
        </w:rPr>
      </w:pPr>
      <w:r>
        <w:rPr>
          <w:lang w:val="en-US"/>
        </w:rPr>
        <w:t>b</w:t>
      </w:r>
      <w:r>
        <w:rPr>
          <w:lang w:val="en-US"/>
        </w:rPr>
        <w:t xml:space="preserve">) </w:t>
      </w:r>
    </w:p>
    <w:p w14:paraId="61D99FEC" w14:textId="55ADAD94" w:rsidR="00B31E41" w:rsidRDefault="00C61BA1" w:rsidP="00994E4C">
      <w:pPr>
        <w:ind w:firstLine="720"/>
        <w:rPr>
          <w:lang w:val="en-US"/>
        </w:rPr>
      </w:pPr>
      <w:r>
        <w:rPr>
          <w:lang w:val="en-US"/>
        </w:rPr>
        <w:t>i)</w:t>
      </w:r>
      <w:r w:rsidR="00994E4C">
        <w:rPr>
          <w:lang w:val="en-US"/>
        </w:rPr>
        <w:t xml:space="preserve"> 1</w:t>
      </w:r>
      <w:r w:rsidR="00994E4C" w:rsidRPr="00994E4C">
        <w:rPr>
          <w:vertAlign w:val="superscript"/>
          <w:lang w:val="en-US"/>
        </w:rPr>
        <w:t>st</w:t>
      </w:r>
      <w:r w:rsidR="00994E4C">
        <w:rPr>
          <w:lang w:val="en-US"/>
        </w:rPr>
        <w:t xml:space="preserve"> condition.</w:t>
      </w:r>
    </w:p>
    <w:p w14:paraId="02E8DF69" w14:textId="6DFCEFA6" w:rsidR="00994E4C" w:rsidRDefault="00994E4C" w:rsidP="00994E4C">
      <w:pPr>
        <w:ind w:firstLine="720"/>
        <w:rPr>
          <w:lang w:val="en-US"/>
        </w:rPr>
      </w:pPr>
      <w:r>
        <w:rPr>
          <w:lang w:val="en-US"/>
        </w:rPr>
        <w:t>ii) 1</w:t>
      </w:r>
      <w:r w:rsidRPr="00994E4C">
        <w:rPr>
          <w:vertAlign w:val="superscript"/>
          <w:lang w:val="en-US"/>
        </w:rPr>
        <w:t>st</w:t>
      </w:r>
      <w:r>
        <w:rPr>
          <w:lang w:val="en-US"/>
        </w:rPr>
        <w:t xml:space="preserve"> condition.</w:t>
      </w:r>
    </w:p>
    <w:p w14:paraId="1B82A559" w14:textId="2AFD57B0" w:rsidR="00994E4C" w:rsidRDefault="00994E4C" w:rsidP="00994E4C">
      <w:pPr>
        <w:ind w:firstLine="720"/>
        <w:rPr>
          <w:lang w:val="en-US"/>
        </w:rPr>
      </w:pPr>
      <w:r>
        <w:rPr>
          <w:lang w:val="en-US"/>
        </w:rPr>
        <w:t>iii) 3</w:t>
      </w:r>
      <w:r w:rsidRPr="00994E4C">
        <w:rPr>
          <w:vertAlign w:val="superscript"/>
          <w:lang w:val="en-US"/>
        </w:rPr>
        <w:t>rd</w:t>
      </w:r>
      <w:r>
        <w:rPr>
          <w:lang w:val="en-US"/>
        </w:rPr>
        <w:t xml:space="preserve"> condition.</w:t>
      </w:r>
    </w:p>
    <w:p w14:paraId="5419CA49" w14:textId="4FF1EBC5" w:rsidR="00994E4C" w:rsidRDefault="00994E4C" w:rsidP="00994E4C">
      <w:pPr>
        <w:ind w:firstLine="720"/>
        <w:rPr>
          <w:lang w:val="en-US"/>
        </w:rPr>
      </w:pPr>
      <w:r>
        <w:rPr>
          <w:lang w:val="en-US"/>
        </w:rPr>
        <w:t>iv) 2</w:t>
      </w:r>
      <w:r w:rsidRPr="00994E4C">
        <w:rPr>
          <w:vertAlign w:val="superscript"/>
          <w:lang w:val="en-US"/>
        </w:rPr>
        <w:t>nd</w:t>
      </w:r>
      <w:r>
        <w:rPr>
          <w:lang w:val="en-US"/>
        </w:rPr>
        <w:t xml:space="preserve"> condition.</w:t>
      </w:r>
    </w:p>
    <w:p w14:paraId="0EEEB498" w14:textId="4388576D" w:rsidR="00994E4C" w:rsidRDefault="00994E4C" w:rsidP="00994E4C">
      <w:pPr>
        <w:ind w:firstLine="284"/>
        <w:rPr>
          <w:lang w:val="en-US"/>
        </w:rPr>
      </w:pPr>
      <w:r>
        <w:rPr>
          <w:lang w:val="en-US"/>
        </w:rPr>
        <w:t>c) I would suggest merging the two requirements into one system, thus eliminating the 2</w:t>
      </w:r>
      <w:r w:rsidRPr="00994E4C">
        <w:rPr>
          <w:vertAlign w:val="superscript"/>
          <w:lang w:val="en-US"/>
        </w:rPr>
        <w:t>nd</w:t>
      </w:r>
      <w:r>
        <w:rPr>
          <w:lang w:val="en-US"/>
        </w:rPr>
        <w:t xml:space="preserve"> condition.</w:t>
      </w:r>
    </w:p>
    <w:p w14:paraId="608EC258" w14:textId="18731C8A" w:rsidR="00994E4C" w:rsidRDefault="00994E4C" w:rsidP="00994E4C">
      <w:pPr>
        <w:ind w:firstLine="284"/>
        <w:rPr>
          <w:lang w:val="en-US"/>
        </w:rPr>
      </w:pPr>
      <w:r>
        <w:rPr>
          <w:lang w:val="en-US"/>
        </w:rPr>
        <w:t xml:space="preserve">5. </w:t>
      </w:r>
    </w:p>
    <w:p w14:paraId="131AA776" w14:textId="0B7FE63D" w:rsidR="00994FF8" w:rsidRDefault="00994FF8" w:rsidP="00994E4C">
      <w:pPr>
        <w:ind w:firstLine="284"/>
        <w:rPr>
          <w:lang w:val="en-US"/>
        </w:rPr>
      </w:pPr>
      <w:r>
        <w:rPr>
          <w:lang w:val="en-US"/>
        </w:rPr>
        <w:t>a) IF (</w:t>
      </w:r>
      <w:r w:rsidR="007F7D84">
        <w:rPr>
          <w:lang w:val="en-US"/>
        </w:rPr>
        <w:t>(sum(</w:t>
      </w:r>
      <w:r w:rsidR="007F7D84" w:rsidRPr="007F7D84">
        <w:rPr>
          <w:lang w:val="en-US"/>
        </w:rPr>
        <w:t>time-A-east</w:t>
      </w:r>
      <w:r w:rsidR="007F7D84">
        <w:rPr>
          <w:lang w:val="en-US"/>
        </w:rPr>
        <w:t>)/num-A-east)+</w:t>
      </w:r>
      <w:r w:rsidR="007F7D84">
        <w:rPr>
          <w:lang w:val="en-US"/>
        </w:rPr>
        <w:t>(sum(</w:t>
      </w:r>
      <w:r w:rsidR="007F7D84" w:rsidRPr="007F7D84">
        <w:rPr>
          <w:lang w:val="en-US"/>
        </w:rPr>
        <w:t>time-A-</w:t>
      </w:r>
      <w:r w:rsidR="007F7D84">
        <w:rPr>
          <w:lang w:val="en-US"/>
        </w:rPr>
        <w:t>w</w:t>
      </w:r>
      <w:r w:rsidR="007F7D84" w:rsidRPr="007F7D84">
        <w:rPr>
          <w:lang w:val="en-US"/>
        </w:rPr>
        <w:t>est</w:t>
      </w:r>
      <w:r w:rsidR="007F7D84">
        <w:rPr>
          <w:lang w:val="en-US"/>
        </w:rPr>
        <w:t>)/num-A-</w:t>
      </w:r>
      <w:r w:rsidR="007F7D84">
        <w:rPr>
          <w:lang w:val="en-US"/>
        </w:rPr>
        <w:t>w</w:t>
      </w:r>
      <w:r w:rsidR="007F7D84">
        <w:rPr>
          <w:lang w:val="en-US"/>
        </w:rPr>
        <w:t>est)</w:t>
      </w:r>
      <w:r w:rsidR="007F7D84">
        <w:rPr>
          <w:lang w:val="en-US"/>
        </w:rPr>
        <w:t>)/2 &gt; (sum(time-B)/num-B) THEN X:=1 ELSE X:=0</w:t>
      </w:r>
    </w:p>
    <w:p w14:paraId="44B057C6" w14:textId="7DA32400" w:rsidR="007F7D84" w:rsidRDefault="007F7D84" w:rsidP="00994E4C">
      <w:pPr>
        <w:ind w:firstLine="284"/>
        <w:rPr>
          <w:lang w:val="en-US"/>
        </w:rPr>
      </w:pPr>
      <w:r>
        <w:rPr>
          <w:lang w:val="en-US"/>
        </w:rPr>
        <w:t>b) The program should take into account the traffic flow through road A as this is the main road and prioritizes it whenever possible.</w:t>
      </w:r>
    </w:p>
    <w:p w14:paraId="231F86B7" w14:textId="77777777" w:rsidR="007F7D84" w:rsidRPr="001B5718" w:rsidRDefault="007F7D84" w:rsidP="00994E4C">
      <w:pPr>
        <w:ind w:firstLine="284"/>
      </w:pPr>
    </w:p>
    <w:p w14:paraId="6F812A99" w14:textId="77777777" w:rsidR="00B31E41" w:rsidRPr="001B5718" w:rsidRDefault="00B31E41" w:rsidP="00B31E41">
      <w:pPr>
        <w:rPr>
          <w:lang w:val="en-US"/>
        </w:rPr>
      </w:pPr>
    </w:p>
    <w:p w14:paraId="4B15DF29" w14:textId="365EA815" w:rsidR="001B5718" w:rsidRPr="001B5718" w:rsidRDefault="001B5718" w:rsidP="001B5718">
      <w:pPr>
        <w:rPr>
          <w:lang w:val="en-US"/>
        </w:rPr>
      </w:pPr>
    </w:p>
    <w:sectPr w:rsidR="001B5718" w:rsidRPr="001B5718" w:rsidSect="00D51E2C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60F65"/>
    <w:multiLevelType w:val="hybridMultilevel"/>
    <w:tmpl w:val="7A42A62A"/>
    <w:lvl w:ilvl="0" w:tplc="042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AEBcxNTA0tjJR2l4NTi4sz8PJAC41oA0wRqDCwAAAA="/>
  </w:docVars>
  <w:rsids>
    <w:rsidRoot w:val="005875C0"/>
    <w:rsid w:val="000F15FF"/>
    <w:rsid w:val="001B5718"/>
    <w:rsid w:val="0028065C"/>
    <w:rsid w:val="0029092B"/>
    <w:rsid w:val="00314B6A"/>
    <w:rsid w:val="00390896"/>
    <w:rsid w:val="005244B1"/>
    <w:rsid w:val="0055081D"/>
    <w:rsid w:val="005875C0"/>
    <w:rsid w:val="005A1C69"/>
    <w:rsid w:val="00663FA1"/>
    <w:rsid w:val="007F7D84"/>
    <w:rsid w:val="0080495A"/>
    <w:rsid w:val="008A0AB3"/>
    <w:rsid w:val="00994E4C"/>
    <w:rsid w:val="00994FF8"/>
    <w:rsid w:val="009C18E0"/>
    <w:rsid w:val="00A86323"/>
    <w:rsid w:val="00AC3ABB"/>
    <w:rsid w:val="00B170C0"/>
    <w:rsid w:val="00B31E41"/>
    <w:rsid w:val="00B75510"/>
    <w:rsid w:val="00C61BA1"/>
    <w:rsid w:val="00D51E2C"/>
    <w:rsid w:val="00E03F1B"/>
    <w:rsid w:val="00E12E1F"/>
    <w:rsid w:val="00E83444"/>
    <w:rsid w:val="00F90741"/>
    <w:rsid w:val="00FB4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6813B"/>
  <w15:chartTrackingRefBased/>
  <w15:docId w15:val="{2E0237EE-CA60-43CA-9041-4AC35F98E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08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2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eu Huynh Ba Nguyen Huynh Ba Nguyen</dc:creator>
  <cp:keywords/>
  <dc:description/>
  <cp:lastModifiedBy>Trieu Huynh Ba Nguyen Huynh Ba Nguyen</cp:lastModifiedBy>
  <cp:revision>20</cp:revision>
  <dcterms:created xsi:type="dcterms:W3CDTF">2022-03-04T19:07:00Z</dcterms:created>
  <dcterms:modified xsi:type="dcterms:W3CDTF">2022-03-13T13:42:00Z</dcterms:modified>
</cp:coreProperties>
</file>